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ink/ink1.xml" ContentType="application/inkml+xml"/>
  <Override PartName="/word/ink/ink2.xml" ContentType="application/inkml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3596A2" w14:textId="4679B3B3" w:rsidR="00C478E4" w:rsidRPr="00E02415" w:rsidRDefault="00E02415" w:rsidP="00C478E4">
      <w:pPr>
        <w:pStyle w:val="ListParagraph"/>
        <w:rPr>
          <w:u w:val="single"/>
          <w:lang w:val="en-US"/>
        </w:rPr>
      </w:pPr>
      <w:r w:rsidRPr="00E02415">
        <w:rPr>
          <w:u w:val="single"/>
          <w:lang w:val="en-US"/>
        </w:rPr>
        <w:t>AS 3959 Results for Forest at FFDI 100</w:t>
      </w:r>
      <w:r w:rsidR="00933A21">
        <w:rPr>
          <w:u w:val="single"/>
          <w:lang w:val="en-US"/>
        </w:rPr>
        <w:t>, 80, and 50</w:t>
      </w:r>
    </w:p>
    <w:p w14:paraId="3AFD7160" w14:textId="27F35182" w:rsidR="00E02415" w:rsidRDefault="00E02415" w:rsidP="00C478E4">
      <w:pPr>
        <w:pStyle w:val="ListParagraph"/>
        <w:rPr>
          <w:lang w:val="en-US"/>
        </w:rPr>
      </w:pPr>
    </w:p>
    <w:p w14:paraId="5A377256" w14:textId="2930DBD8" w:rsidR="00E02415" w:rsidRDefault="00E02415" w:rsidP="00E02415">
      <w:pPr>
        <w:pStyle w:val="ListParagraph"/>
        <w:rPr>
          <w:lang w:val="en-US"/>
        </w:rPr>
      </w:pPr>
      <w:r>
        <w:rPr>
          <w:lang w:val="en-US"/>
        </w:rPr>
        <w:t>Radiative heat flux vs firebrand flux at BA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933A21" w14:paraId="5E120C1C" w14:textId="77777777" w:rsidTr="00933A21">
        <w:tc>
          <w:tcPr>
            <w:tcW w:w="9016" w:type="dxa"/>
          </w:tcPr>
          <w:p w14:paraId="308AF627" w14:textId="6CF1E9BA" w:rsidR="00933A21" w:rsidRDefault="00933A21" w:rsidP="00E02415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A065D4" wp14:editId="7F6F4729">
                  <wp:extent cx="5731510" cy="2964815"/>
                  <wp:effectExtent l="0" t="0" r="2540" b="698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8"/>
                    </a:graphicData>
                  </a:graphic>
                </wp:inline>
              </w:drawing>
            </w:r>
          </w:p>
        </w:tc>
      </w:tr>
    </w:tbl>
    <w:p w14:paraId="218AA1FB" w14:textId="791730AE" w:rsidR="00E02415" w:rsidRPr="00933A21" w:rsidRDefault="00E02415" w:rsidP="00933A21">
      <w:pPr>
        <w:rPr>
          <w:lang w:val="en-US"/>
        </w:rPr>
      </w:pPr>
    </w:p>
    <w:p w14:paraId="272909D3" w14:textId="09B37DDF" w:rsidR="00E02415" w:rsidRDefault="00933A21" w:rsidP="00E02415">
      <w:pPr>
        <w:pStyle w:val="ListParagraph"/>
        <w:rPr>
          <w:lang w:val="en-US"/>
        </w:rPr>
      </w:pPr>
      <w:r w:rsidRPr="00933A21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6F86675" wp14:editId="2F14A3A4">
                <wp:simplePos x="0" y="0"/>
                <wp:positionH relativeFrom="column">
                  <wp:posOffset>3917950</wp:posOffset>
                </wp:positionH>
                <wp:positionV relativeFrom="paragraph">
                  <wp:posOffset>114935</wp:posOffset>
                </wp:positionV>
                <wp:extent cx="1104900" cy="32385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490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D80026" w14:textId="15988DB2" w:rsidR="00933A21" w:rsidRDefault="00933A21">
                            <w:r>
                              <w:t>Vertical pla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6F8667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08.5pt;margin-top:9.05pt;width:87pt;height:25.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">
                <v:textbox>
                  <w:txbxContent>
                    <w:p w14:paraId="39D80026" w14:textId="15988DB2" w:rsidR="00933A21" w:rsidRDefault="00933A21">
                      <w:r>
                        <w:t>Vertical plan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1875D22" w14:textId="5AAF8431" w:rsidR="00215951" w:rsidRPr="00DE771D" w:rsidRDefault="00933A21" w:rsidP="00E02415">
      <w:pPr>
        <w:pStyle w:val="ListParagraph"/>
        <w:rPr>
          <w:u w:val="single"/>
          <w:lang w:val="en-US"/>
        </w:rPr>
      </w:pP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A6F2FAF" wp14:editId="4BE7C109">
                <wp:simplePos x="0" y="0"/>
                <wp:positionH relativeFrom="column">
                  <wp:posOffset>5022850</wp:posOffset>
                </wp:positionH>
                <wp:positionV relativeFrom="paragraph">
                  <wp:posOffset>254635</wp:posOffset>
                </wp:positionV>
                <wp:extent cx="384175" cy="361950"/>
                <wp:effectExtent l="0" t="0" r="53975" b="57150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84175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6282F2F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395.5pt;margin-top:20.05pt;width:30.25pt;height:28.5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  <w:u w:val="single"/>
          <w:lang w:val="en-US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271E1AF" wp14:editId="2A91F3E1">
                <wp:simplePos x="0" y="0"/>
                <wp:positionH relativeFrom="column">
                  <wp:posOffset>3752850</wp:posOffset>
                </wp:positionH>
                <wp:positionV relativeFrom="paragraph">
                  <wp:posOffset>254635</wp:posOffset>
                </wp:positionV>
                <wp:extent cx="165100" cy="361950"/>
                <wp:effectExtent l="38100" t="0" r="2540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5100" cy="3619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0ED3C1" id="Straight Arrow Connector 5" o:spid="_x0000_s1026" type="#_x0000_t32" style="position:absolute;margin-left:295.5pt;margin-top:20.05pt;width:13pt;height:28.5pt;flip:x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" strokecolor="#4472c4 [3204]" strokeweight=".5pt">
                <v:stroke endarrow="block" joinstyle="miter"/>
              </v:shape>
            </w:pict>
          </mc:Fallback>
        </mc:AlternateContent>
      </w:r>
      <w:r w:rsidR="00215951" w:rsidRPr="00DE771D">
        <w:rPr>
          <w:u w:val="single"/>
          <w:lang w:val="en-US"/>
        </w:rPr>
        <w:t xml:space="preserve">Firebrand flux distribution </w:t>
      </w:r>
    </w:p>
    <w:p w14:paraId="2EDE0060" w14:textId="4720AA4B" w:rsidR="00215951" w:rsidRDefault="00933A21" w:rsidP="0021595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4B31CD9F" wp14:editId="73C419AF">
                <wp:simplePos x="0" y="0"/>
                <wp:positionH relativeFrom="column">
                  <wp:posOffset>4495800</wp:posOffset>
                </wp:positionH>
                <wp:positionV relativeFrom="paragraph">
                  <wp:posOffset>45085</wp:posOffset>
                </wp:positionV>
                <wp:extent cx="114300" cy="285750"/>
                <wp:effectExtent l="0" t="0" r="57150" b="57150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4300" cy="2857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F2B6A75" id="Straight Arrow Connector 6" o:spid="_x0000_s1026" type="#_x0000_t32" style="position:absolute;margin-left:354pt;margin-top:3.55pt;width:9pt;height:22.5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" strokecolor="#4472c4 [3204]" strokeweight=".5pt">
                <v:stroke endarrow="block" joinstyle="miter"/>
              </v:shape>
            </w:pict>
          </mc:Fallback>
        </mc:AlternateContent>
      </w:r>
    </w:p>
    <w:p w14:paraId="15C13D77" w14:textId="2CEB6D22" w:rsidR="00215951" w:rsidRDefault="00E34C7B" w:rsidP="00215951">
      <w:pPr>
        <w:tabs>
          <w:tab w:val="left" w:pos="804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42E79B6C" wp14:editId="45642C31">
                <wp:simplePos x="0" y="0"/>
                <wp:positionH relativeFrom="column">
                  <wp:posOffset>543560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4" name="Straight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54002" id="Straight Connector 44" o:spid="_x0000_s1026" style="position:absolute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28pt,5.95pt" to="428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D9529C" wp14:editId="5A98E8CD">
                <wp:simplePos x="0" y="0"/>
                <wp:positionH relativeFrom="column">
                  <wp:posOffset>5022850</wp:posOffset>
                </wp:positionH>
                <wp:positionV relativeFrom="paragraph">
                  <wp:posOffset>75565</wp:posOffset>
                </wp:positionV>
                <wp:extent cx="0" cy="1079500"/>
                <wp:effectExtent l="0" t="0" r="38100" b="2540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7CA41BE" id="Straight Connector 43" o:spid="_x0000_s1026" style="position:absolute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95.5pt,5.95pt" to="395.5pt,9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ED79E2" wp14:editId="740443FE">
                <wp:simplePos x="0" y="0"/>
                <wp:positionH relativeFrom="column">
                  <wp:posOffset>41656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A493185" id="Straight Connector 41" o:spid="_x0000_s1026" style="position:absolute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8pt,6.05pt" to="328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533291B" wp14:editId="65E837FA">
                <wp:simplePos x="0" y="0"/>
                <wp:positionH relativeFrom="column">
                  <wp:posOffset>4597400</wp:posOffset>
                </wp:positionH>
                <wp:positionV relativeFrom="paragraph">
                  <wp:posOffset>76835</wp:posOffset>
                </wp:positionV>
                <wp:extent cx="0" cy="1079500"/>
                <wp:effectExtent l="0" t="0" r="38100" b="2540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DCB4A11" id="Straight Connector 42" o:spid="_x0000_s1026" style="position:absolute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2pt,6.05pt" to="362pt,9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cq0v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BFEE5BF" wp14:editId="1A7A9B18">
                <wp:simplePos x="0" y="0"/>
                <wp:positionH relativeFrom="column">
                  <wp:posOffset>3752850</wp:posOffset>
                </wp:positionH>
                <wp:positionV relativeFrom="paragraph">
                  <wp:posOffset>95885</wp:posOffset>
                </wp:positionV>
                <wp:extent cx="0" cy="1079500"/>
                <wp:effectExtent l="0" t="0" r="38100" b="2540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7950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3">
                          <a:schemeClr val="accent5"/>
                        </a:lnRef>
                        <a:fillRef idx="0">
                          <a:schemeClr val="accent5"/>
                        </a:fillRef>
                        <a:effectRef idx="2">
                          <a:schemeClr val="accent5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A51758" id="Straight Connector 40" o:spid="_x0000_s1026" style="position:absolute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5.5pt,7.55pt" to="295.5pt,9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" strokecolor="#5b9bd5 [3208]" strokeweight="1.5pt">
                <v:stroke dashstyle="dash" joinstyle="miter"/>
              </v:lin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2A97677" wp14:editId="7A328533">
                <wp:simplePos x="0" y="0"/>
                <wp:positionH relativeFrom="column">
                  <wp:posOffset>2546000</wp:posOffset>
                </wp:positionH>
                <wp:positionV relativeFrom="paragraph">
                  <wp:posOffset>95563</wp:posOffset>
                </wp:positionV>
                <wp:extent cx="1143350" cy="969967"/>
                <wp:effectExtent l="0" t="0" r="38100" b="40005"/>
                <wp:wrapNone/>
                <wp:docPr id="29" name="Freeform: Shap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350" cy="969967"/>
                        </a:xfrm>
                        <a:custGeom>
                          <a:avLst/>
                          <a:gdLst>
                            <a:gd name="connsiteX0" fmla="*/ 209900 w 1143350"/>
                            <a:gd name="connsiteY0" fmla="*/ 950917 h 969967"/>
                            <a:gd name="connsiteX1" fmla="*/ 101950 w 1143350"/>
                            <a:gd name="connsiteY1" fmla="*/ 931867 h 969967"/>
                            <a:gd name="connsiteX2" fmla="*/ 38450 w 1143350"/>
                            <a:gd name="connsiteY2" fmla="*/ 912817 h 969967"/>
                            <a:gd name="connsiteX3" fmla="*/ 19400 w 1143350"/>
                            <a:gd name="connsiteY3" fmla="*/ 868367 h 969967"/>
                            <a:gd name="connsiteX4" fmla="*/ 6700 w 1143350"/>
                            <a:gd name="connsiteY4" fmla="*/ 849317 h 969967"/>
                            <a:gd name="connsiteX5" fmla="*/ 25750 w 1143350"/>
                            <a:gd name="connsiteY5" fmla="*/ 684217 h 969967"/>
                            <a:gd name="connsiteX6" fmla="*/ 44800 w 1143350"/>
                            <a:gd name="connsiteY6" fmla="*/ 633417 h 969967"/>
                            <a:gd name="connsiteX7" fmla="*/ 57500 w 1143350"/>
                            <a:gd name="connsiteY7" fmla="*/ 614367 h 969967"/>
                            <a:gd name="connsiteX8" fmla="*/ 76550 w 1143350"/>
                            <a:gd name="connsiteY8" fmla="*/ 601667 h 969967"/>
                            <a:gd name="connsiteX9" fmla="*/ 95600 w 1143350"/>
                            <a:gd name="connsiteY9" fmla="*/ 582617 h 969967"/>
                            <a:gd name="connsiteX10" fmla="*/ 108300 w 1143350"/>
                            <a:gd name="connsiteY10" fmla="*/ 563567 h 969967"/>
                            <a:gd name="connsiteX11" fmla="*/ 127350 w 1143350"/>
                            <a:gd name="connsiteY11" fmla="*/ 557217 h 969967"/>
                            <a:gd name="connsiteX12" fmla="*/ 171800 w 1143350"/>
                            <a:gd name="connsiteY12" fmla="*/ 531817 h 969967"/>
                            <a:gd name="connsiteX13" fmla="*/ 197200 w 1143350"/>
                            <a:gd name="connsiteY13" fmla="*/ 525467 h 969967"/>
                            <a:gd name="connsiteX14" fmla="*/ 216250 w 1143350"/>
                            <a:gd name="connsiteY14" fmla="*/ 512767 h 969967"/>
                            <a:gd name="connsiteX15" fmla="*/ 241650 w 1143350"/>
                            <a:gd name="connsiteY15" fmla="*/ 493717 h 969967"/>
                            <a:gd name="connsiteX16" fmla="*/ 305150 w 1143350"/>
                            <a:gd name="connsiteY16" fmla="*/ 468317 h 969967"/>
                            <a:gd name="connsiteX17" fmla="*/ 343250 w 1143350"/>
                            <a:gd name="connsiteY17" fmla="*/ 442917 h 969967"/>
                            <a:gd name="connsiteX18" fmla="*/ 362300 w 1143350"/>
                            <a:gd name="connsiteY18" fmla="*/ 436567 h 969967"/>
                            <a:gd name="connsiteX19" fmla="*/ 400400 w 1143350"/>
                            <a:gd name="connsiteY19" fmla="*/ 398467 h 969967"/>
                            <a:gd name="connsiteX20" fmla="*/ 438500 w 1143350"/>
                            <a:gd name="connsiteY20" fmla="*/ 373067 h 969967"/>
                            <a:gd name="connsiteX21" fmla="*/ 451200 w 1143350"/>
                            <a:gd name="connsiteY21" fmla="*/ 354017 h 969967"/>
                            <a:gd name="connsiteX22" fmla="*/ 476600 w 1143350"/>
                            <a:gd name="connsiteY22" fmla="*/ 334967 h 969967"/>
                            <a:gd name="connsiteX23" fmla="*/ 495650 w 1143350"/>
                            <a:gd name="connsiteY23" fmla="*/ 315917 h 969967"/>
                            <a:gd name="connsiteX24" fmla="*/ 521050 w 1143350"/>
                            <a:gd name="connsiteY24" fmla="*/ 284167 h 969967"/>
                            <a:gd name="connsiteX25" fmla="*/ 533750 w 1143350"/>
                            <a:gd name="connsiteY25" fmla="*/ 265117 h 969967"/>
                            <a:gd name="connsiteX26" fmla="*/ 584550 w 1143350"/>
                            <a:gd name="connsiteY26" fmla="*/ 227017 h 969967"/>
                            <a:gd name="connsiteX27" fmla="*/ 622650 w 1143350"/>
                            <a:gd name="connsiteY27" fmla="*/ 220667 h 969967"/>
                            <a:gd name="connsiteX28" fmla="*/ 654400 w 1143350"/>
                            <a:gd name="connsiteY28" fmla="*/ 201617 h 969967"/>
                            <a:gd name="connsiteX29" fmla="*/ 698850 w 1143350"/>
                            <a:gd name="connsiteY29" fmla="*/ 195267 h 969967"/>
                            <a:gd name="connsiteX30" fmla="*/ 724250 w 1143350"/>
                            <a:gd name="connsiteY30" fmla="*/ 188917 h 969967"/>
                            <a:gd name="connsiteX31" fmla="*/ 762350 w 1143350"/>
                            <a:gd name="connsiteY31" fmla="*/ 169867 h 969967"/>
                            <a:gd name="connsiteX32" fmla="*/ 806800 w 1143350"/>
                            <a:gd name="connsiteY32" fmla="*/ 144467 h 969967"/>
                            <a:gd name="connsiteX33" fmla="*/ 819500 w 1143350"/>
                            <a:gd name="connsiteY33" fmla="*/ 125417 h 969967"/>
                            <a:gd name="connsiteX34" fmla="*/ 838550 w 1143350"/>
                            <a:gd name="connsiteY34" fmla="*/ 106367 h 969967"/>
                            <a:gd name="connsiteX35" fmla="*/ 844900 w 1143350"/>
                            <a:gd name="connsiteY35" fmla="*/ 87317 h 969967"/>
                            <a:gd name="connsiteX36" fmla="*/ 908400 w 1143350"/>
                            <a:gd name="connsiteY36" fmla="*/ 49217 h 969967"/>
                            <a:gd name="connsiteX37" fmla="*/ 933800 w 1143350"/>
                            <a:gd name="connsiteY37" fmla="*/ 23817 h 969967"/>
                            <a:gd name="connsiteX38" fmla="*/ 952850 w 1143350"/>
                            <a:gd name="connsiteY38" fmla="*/ 17467 h 969967"/>
                            <a:gd name="connsiteX39" fmla="*/ 978250 w 1143350"/>
                            <a:gd name="connsiteY39" fmla="*/ 4767 h 969967"/>
                            <a:gd name="connsiteX40" fmla="*/ 1130650 w 1143350"/>
                            <a:gd name="connsiteY40" fmla="*/ 30167 h 969967"/>
                            <a:gd name="connsiteX41" fmla="*/ 1143350 w 1143350"/>
                            <a:gd name="connsiteY41" fmla="*/ 55567 h 969967"/>
                            <a:gd name="connsiteX42" fmla="*/ 1137000 w 1143350"/>
                            <a:gd name="connsiteY42" fmla="*/ 207967 h 969967"/>
                            <a:gd name="connsiteX43" fmla="*/ 1111600 w 1143350"/>
                            <a:gd name="connsiteY43" fmla="*/ 220667 h 969967"/>
                            <a:gd name="connsiteX44" fmla="*/ 1067150 w 1143350"/>
                            <a:gd name="connsiteY44" fmla="*/ 239717 h 969967"/>
                            <a:gd name="connsiteX45" fmla="*/ 1029050 w 1143350"/>
                            <a:gd name="connsiteY45" fmla="*/ 265117 h 969967"/>
                            <a:gd name="connsiteX46" fmla="*/ 1010000 w 1143350"/>
                            <a:gd name="connsiteY46" fmla="*/ 277817 h 969967"/>
                            <a:gd name="connsiteX47" fmla="*/ 990950 w 1143350"/>
                            <a:gd name="connsiteY47" fmla="*/ 328617 h 969967"/>
                            <a:gd name="connsiteX48" fmla="*/ 971900 w 1143350"/>
                            <a:gd name="connsiteY48" fmla="*/ 341317 h 969967"/>
                            <a:gd name="connsiteX49" fmla="*/ 946500 w 1143350"/>
                            <a:gd name="connsiteY49" fmla="*/ 366717 h 969967"/>
                            <a:gd name="connsiteX50" fmla="*/ 933800 w 1143350"/>
                            <a:gd name="connsiteY50" fmla="*/ 436567 h 969967"/>
                            <a:gd name="connsiteX51" fmla="*/ 927450 w 1143350"/>
                            <a:gd name="connsiteY51" fmla="*/ 493717 h 969967"/>
                            <a:gd name="connsiteX52" fmla="*/ 908400 w 1143350"/>
                            <a:gd name="connsiteY52" fmla="*/ 544517 h 969967"/>
                            <a:gd name="connsiteX53" fmla="*/ 870300 w 1143350"/>
                            <a:gd name="connsiteY53" fmla="*/ 569917 h 969967"/>
                            <a:gd name="connsiteX54" fmla="*/ 819500 w 1143350"/>
                            <a:gd name="connsiteY54" fmla="*/ 588967 h 969967"/>
                            <a:gd name="connsiteX55" fmla="*/ 787750 w 1143350"/>
                            <a:gd name="connsiteY55" fmla="*/ 620717 h 969967"/>
                            <a:gd name="connsiteX56" fmla="*/ 762350 w 1143350"/>
                            <a:gd name="connsiteY56" fmla="*/ 639767 h 969967"/>
                            <a:gd name="connsiteX57" fmla="*/ 730600 w 1143350"/>
                            <a:gd name="connsiteY57" fmla="*/ 779467 h 969967"/>
                            <a:gd name="connsiteX58" fmla="*/ 705200 w 1143350"/>
                            <a:gd name="connsiteY58" fmla="*/ 849317 h 969967"/>
                            <a:gd name="connsiteX59" fmla="*/ 654400 w 1143350"/>
                            <a:gd name="connsiteY59" fmla="*/ 874717 h 969967"/>
                            <a:gd name="connsiteX60" fmla="*/ 635350 w 1143350"/>
                            <a:gd name="connsiteY60" fmla="*/ 887417 h 969967"/>
                            <a:gd name="connsiteX61" fmla="*/ 616300 w 1143350"/>
                            <a:gd name="connsiteY61" fmla="*/ 893767 h 969967"/>
                            <a:gd name="connsiteX62" fmla="*/ 508350 w 1143350"/>
                            <a:gd name="connsiteY62" fmla="*/ 906467 h 969967"/>
                            <a:gd name="connsiteX63" fmla="*/ 489300 w 1143350"/>
                            <a:gd name="connsiteY63" fmla="*/ 919167 h 969967"/>
                            <a:gd name="connsiteX64" fmla="*/ 457550 w 1143350"/>
                            <a:gd name="connsiteY64" fmla="*/ 969967 h 969967"/>
                            <a:gd name="connsiteX65" fmla="*/ 292450 w 1143350"/>
                            <a:gd name="connsiteY65" fmla="*/ 963617 h 969967"/>
                            <a:gd name="connsiteX66" fmla="*/ 267050 w 1143350"/>
                            <a:gd name="connsiteY66" fmla="*/ 957267 h 969967"/>
                            <a:gd name="connsiteX67" fmla="*/ 222600 w 1143350"/>
                            <a:gd name="connsiteY67" fmla="*/ 938217 h 969967"/>
                            <a:gd name="connsiteX68" fmla="*/ 209900 w 1143350"/>
                            <a:gd name="connsiteY68" fmla="*/ 950917 h 969967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</a:cxnLst>
                          <a:rect l="l" t="t" r="r" b="b"/>
                          <a:pathLst>
                            <a:path w="1143350" h="969967">
                              <a:moveTo>
                                <a:pt x="209900" y="950917"/>
                              </a:moveTo>
                              <a:cubicBezTo>
                                <a:pt x="189792" y="949859"/>
                                <a:pt x="137721" y="939319"/>
                                <a:pt x="101950" y="931867"/>
                              </a:cubicBezTo>
                              <a:cubicBezTo>
                                <a:pt x="82565" y="927828"/>
                                <a:pt x="58436" y="919479"/>
                                <a:pt x="38450" y="912817"/>
                              </a:cubicBezTo>
                              <a:cubicBezTo>
                                <a:pt x="32100" y="898000"/>
                                <a:pt x="26609" y="882785"/>
                                <a:pt x="19400" y="868367"/>
                              </a:cubicBezTo>
                              <a:cubicBezTo>
                                <a:pt x="15987" y="861541"/>
                                <a:pt x="6993" y="856943"/>
                                <a:pt x="6700" y="849317"/>
                              </a:cubicBezTo>
                              <a:cubicBezTo>
                                <a:pt x="1476" y="713500"/>
                                <a:pt x="-12116" y="741015"/>
                                <a:pt x="25750" y="684217"/>
                              </a:cubicBezTo>
                              <a:cubicBezTo>
                                <a:pt x="32695" y="656437"/>
                                <a:pt x="30042" y="659244"/>
                                <a:pt x="44800" y="633417"/>
                              </a:cubicBezTo>
                              <a:cubicBezTo>
                                <a:pt x="48586" y="626791"/>
                                <a:pt x="52104" y="619763"/>
                                <a:pt x="57500" y="614367"/>
                              </a:cubicBezTo>
                              <a:cubicBezTo>
                                <a:pt x="62896" y="608971"/>
                                <a:pt x="70687" y="606553"/>
                                <a:pt x="76550" y="601667"/>
                              </a:cubicBezTo>
                              <a:cubicBezTo>
                                <a:pt x="83449" y="595918"/>
                                <a:pt x="89851" y="589516"/>
                                <a:pt x="95600" y="582617"/>
                              </a:cubicBezTo>
                              <a:cubicBezTo>
                                <a:pt x="100486" y="576754"/>
                                <a:pt x="102341" y="568335"/>
                                <a:pt x="108300" y="563567"/>
                              </a:cubicBezTo>
                              <a:cubicBezTo>
                                <a:pt x="113527" y="559386"/>
                                <a:pt x="121363" y="560210"/>
                                <a:pt x="127350" y="557217"/>
                              </a:cubicBezTo>
                              <a:cubicBezTo>
                                <a:pt x="164196" y="538794"/>
                                <a:pt x="127270" y="548516"/>
                                <a:pt x="171800" y="531817"/>
                              </a:cubicBezTo>
                              <a:cubicBezTo>
                                <a:pt x="179972" y="528753"/>
                                <a:pt x="188733" y="527584"/>
                                <a:pt x="197200" y="525467"/>
                              </a:cubicBezTo>
                              <a:cubicBezTo>
                                <a:pt x="203550" y="521234"/>
                                <a:pt x="210040" y="517203"/>
                                <a:pt x="216250" y="512767"/>
                              </a:cubicBezTo>
                              <a:cubicBezTo>
                                <a:pt x="224862" y="506616"/>
                                <a:pt x="232184" y="498450"/>
                                <a:pt x="241650" y="493717"/>
                              </a:cubicBezTo>
                              <a:cubicBezTo>
                                <a:pt x="262040" y="483522"/>
                                <a:pt x="286182" y="480963"/>
                                <a:pt x="305150" y="468317"/>
                              </a:cubicBezTo>
                              <a:cubicBezTo>
                                <a:pt x="317850" y="459850"/>
                                <a:pt x="328770" y="447744"/>
                                <a:pt x="343250" y="442917"/>
                              </a:cubicBezTo>
                              <a:cubicBezTo>
                                <a:pt x="349600" y="440800"/>
                                <a:pt x="356313" y="439560"/>
                                <a:pt x="362300" y="436567"/>
                              </a:cubicBezTo>
                              <a:cubicBezTo>
                                <a:pt x="397691" y="418872"/>
                                <a:pt x="366322" y="428759"/>
                                <a:pt x="400400" y="398467"/>
                              </a:cubicBezTo>
                              <a:cubicBezTo>
                                <a:pt x="411808" y="388326"/>
                                <a:pt x="438500" y="373067"/>
                                <a:pt x="438500" y="373067"/>
                              </a:cubicBezTo>
                              <a:cubicBezTo>
                                <a:pt x="442733" y="366717"/>
                                <a:pt x="445804" y="359413"/>
                                <a:pt x="451200" y="354017"/>
                              </a:cubicBezTo>
                              <a:cubicBezTo>
                                <a:pt x="458684" y="346533"/>
                                <a:pt x="468565" y="341855"/>
                                <a:pt x="476600" y="334967"/>
                              </a:cubicBezTo>
                              <a:cubicBezTo>
                                <a:pt x="483418" y="329123"/>
                                <a:pt x="489300" y="322267"/>
                                <a:pt x="495650" y="315917"/>
                              </a:cubicBezTo>
                              <a:cubicBezTo>
                                <a:pt x="508012" y="278831"/>
                                <a:pt x="492327" y="312890"/>
                                <a:pt x="521050" y="284167"/>
                              </a:cubicBezTo>
                              <a:cubicBezTo>
                                <a:pt x="526446" y="278771"/>
                                <a:pt x="528864" y="270980"/>
                                <a:pt x="533750" y="265117"/>
                              </a:cubicBezTo>
                              <a:cubicBezTo>
                                <a:pt x="546773" y="249490"/>
                                <a:pt x="565378" y="233989"/>
                                <a:pt x="584550" y="227017"/>
                              </a:cubicBezTo>
                              <a:cubicBezTo>
                                <a:pt x="596650" y="222617"/>
                                <a:pt x="609950" y="222784"/>
                                <a:pt x="622650" y="220667"/>
                              </a:cubicBezTo>
                              <a:cubicBezTo>
                                <a:pt x="633233" y="214317"/>
                                <a:pt x="642691" y="205520"/>
                                <a:pt x="654400" y="201617"/>
                              </a:cubicBezTo>
                              <a:cubicBezTo>
                                <a:pt x="668599" y="196884"/>
                                <a:pt x="684124" y="197944"/>
                                <a:pt x="698850" y="195267"/>
                              </a:cubicBezTo>
                              <a:cubicBezTo>
                                <a:pt x="707436" y="193706"/>
                                <a:pt x="715783" y="191034"/>
                                <a:pt x="724250" y="188917"/>
                              </a:cubicBezTo>
                              <a:cubicBezTo>
                                <a:pt x="760859" y="164511"/>
                                <a:pt x="725544" y="185641"/>
                                <a:pt x="762350" y="169867"/>
                              </a:cubicBezTo>
                              <a:cubicBezTo>
                                <a:pt x="784908" y="160199"/>
                                <a:pt x="787668" y="157222"/>
                                <a:pt x="806800" y="144467"/>
                              </a:cubicBezTo>
                              <a:cubicBezTo>
                                <a:pt x="811033" y="138117"/>
                                <a:pt x="814614" y="131280"/>
                                <a:pt x="819500" y="125417"/>
                              </a:cubicBezTo>
                              <a:cubicBezTo>
                                <a:pt x="825249" y="118518"/>
                                <a:pt x="833569" y="113839"/>
                                <a:pt x="838550" y="106367"/>
                              </a:cubicBezTo>
                              <a:cubicBezTo>
                                <a:pt x="842263" y="100798"/>
                                <a:pt x="840167" y="92050"/>
                                <a:pt x="844900" y="87317"/>
                              </a:cubicBezTo>
                              <a:cubicBezTo>
                                <a:pt x="892544" y="39673"/>
                                <a:pt x="868313" y="79282"/>
                                <a:pt x="908400" y="49217"/>
                              </a:cubicBezTo>
                              <a:cubicBezTo>
                                <a:pt x="917979" y="42033"/>
                                <a:pt x="924057" y="30777"/>
                                <a:pt x="933800" y="23817"/>
                              </a:cubicBezTo>
                              <a:cubicBezTo>
                                <a:pt x="939247" y="19926"/>
                                <a:pt x="946698" y="20104"/>
                                <a:pt x="952850" y="17467"/>
                              </a:cubicBezTo>
                              <a:cubicBezTo>
                                <a:pt x="961551" y="13738"/>
                                <a:pt x="969783" y="9000"/>
                                <a:pt x="978250" y="4767"/>
                              </a:cubicBezTo>
                              <a:cubicBezTo>
                                <a:pt x="1046530" y="8018"/>
                                <a:pt x="1095075" y="-19638"/>
                                <a:pt x="1130650" y="30167"/>
                              </a:cubicBezTo>
                              <a:cubicBezTo>
                                <a:pt x="1136152" y="37870"/>
                                <a:pt x="1139117" y="47100"/>
                                <a:pt x="1143350" y="55567"/>
                              </a:cubicBezTo>
                              <a:cubicBezTo>
                                <a:pt x="1141233" y="106367"/>
                                <a:pt x="1146602" y="158038"/>
                                <a:pt x="1137000" y="207967"/>
                              </a:cubicBezTo>
                              <a:cubicBezTo>
                                <a:pt x="1135212" y="217263"/>
                                <a:pt x="1120301" y="216938"/>
                                <a:pt x="1111600" y="220667"/>
                              </a:cubicBezTo>
                              <a:cubicBezTo>
                                <a:pt x="1080944" y="233805"/>
                                <a:pt x="1102250" y="218657"/>
                                <a:pt x="1067150" y="239717"/>
                              </a:cubicBezTo>
                              <a:cubicBezTo>
                                <a:pt x="1054062" y="247570"/>
                                <a:pt x="1041750" y="256650"/>
                                <a:pt x="1029050" y="265117"/>
                              </a:cubicBezTo>
                              <a:lnTo>
                                <a:pt x="1010000" y="277817"/>
                              </a:lnTo>
                              <a:cubicBezTo>
                                <a:pt x="1006176" y="289288"/>
                                <a:pt x="995696" y="321973"/>
                                <a:pt x="990950" y="328617"/>
                              </a:cubicBezTo>
                              <a:cubicBezTo>
                                <a:pt x="986514" y="334827"/>
                                <a:pt x="977694" y="336350"/>
                                <a:pt x="971900" y="341317"/>
                              </a:cubicBezTo>
                              <a:cubicBezTo>
                                <a:pt x="962809" y="349109"/>
                                <a:pt x="954967" y="358250"/>
                                <a:pt x="946500" y="366717"/>
                              </a:cubicBezTo>
                              <a:cubicBezTo>
                                <a:pt x="941711" y="390661"/>
                                <a:pt x="937050" y="412194"/>
                                <a:pt x="933800" y="436567"/>
                              </a:cubicBezTo>
                              <a:cubicBezTo>
                                <a:pt x="931267" y="455566"/>
                                <a:pt x="930161" y="474742"/>
                                <a:pt x="927450" y="493717"/>
                              </a:cubicBezTo>
                              <a:cubicBezTo>
                                <a:pt x="924862" y="511832"/>
                                <a:pt x="923368" y="531420"/>
                                <a:pt x="908400" y="544517"/>
                              </a:cubicBezTo>
                              <a:cubicBezTo>
                                <a:pt x="896913" y="554568"/>
                                <a:pt x="884780" y="565090"/>
                                <a:pt x="870300" y="569917"/>
                              </a:cubicBezTo>
                              <a:cubicBezTo>
                                <a:pt x="840436" y="579872"/>
                                <a:pt x="857465" y="573781"/>
                                <a:pt x="819500" y="588967"/>
                              </a:cubicBezTo>
                              <a:cubicBezTo>
                                <a:pt x="808917" y="599550"/>
                                <a:pt x="798937" y="610773"/>
                                <a:pt x="787750" y="620717"/>
                              </a:cubicBezTo>
                              <a:cubicBezTo>
                                <a:pt x="779840" y="627748"/>
                                <a:pt x="764801" y="629471"/>
                                <a:pt x="762350" y="639767"/>
                              </a:cubicBezTo>
                              <a:cubicBezTo>
                                <a:pt x="725087" y="796271"/>
                                <a:pt x="792474" y="717593"/>
                                <a:pt x="730600" y="779467"/>
                              </a:cubicBezTo>
                              <a:cubicBezTo>
                                <a:pt x="724581" y="803544"/>
                                <a:pt x="723852" y="830665"/>
                                <a:pt x="705200" y="849317"/>
                              </a:cubicBezTo>
                              <a:cubicBezTo>
                                <a:pt x="690488" y="864029"/>
                                <a:pt x="672591" y="865621"/>
                                <a:pt x="654400" y="874717"/>
                              </a:cubicBezTo>
                              <a:cubicBezTo>
                                <a:pt x="647574" y="878130"/>
                                <a:pt x="642176" y="884004"/>
                                <a:pt x="635350" y="887417"/>
                              </a:cubicBezTo>
                              <a:cubicBezTo>
                                <a:pt x="629363" y="890410"/>
                                <a:pt x="622919" y="892774"/>
                                <a:pt x="616300" y="893767"/>
                              </a:cubicBezTo>
                              <a:cubicBezTo>
                                <a:pt x="580469" y="899142"/>
                                <a:pt x="544333" y="902234"/>
                                <a:pt x="508350" y="906467"/>
                              </a:cubicBezTo>
                              <a:cubicBezTo>
                                <a:pt x="502000" y="910700"/>
                                <a:pt x="493345" y="912695"/>
                                <a:pt x="489300" y="919167"/>
                              </a:cubicBezTo>
                              <a:cubicBezTo>
                                <a:pt x="451517" y="979620"/>
                                <a:pt x="500663" y="941225"/>
                                <a:pt x="457550" y="969967"/>
                              </a:cubicBezTo>
                              <a:cubicBezTo>
                                <a:pt x="402517" y="967850"/>
                                <a:pt x="347402" y="967280"/>
                                <a:pt x="292450" y="963617"/>
                              </a:cubicBezTo>
                              <a:cubicBezTo>
                                <a:pt x="283742" y="963036"/>
                                <a:pt x="275222" y="960331"/>
                                <a:pt x="267050" y="957267"/>
                              </a:cubicBezTo>
                              <a:cubicBezTo>
                                <a:pt x="238813" y="946678"/>
                                <a:pt x="248403" y="943951"/>
                                <a:pt x="222600" y="938217"/>
                              </a:cubicBezTo>
                              <a:cubicBezTo>
                                <a:pt x="210031" y="935424"/>
                                <a:pt x="230008" y="951975"/>
                                <a:pt x="209900" y="950917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FF0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36A738" id="Freeform: Shape 29" o:spid="_x0000_s1026" style="position:absolute;margin-left:200.45pt;margin-top:7.5pt;width:90.05pt;height:76.4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143350,9699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" path="m209900,950917c189792,949859,137721,939319,101950,931867,82565,927828,58436,919479,38450,912817,32100,898000,26609,882785,19400,868367,15987,861541,6993,856943,6700,849317,1476,713500,-12116,741015,25750,684217v6945,-27780,4292,-24973,19050,-50800c48586,626791,52104,619763,57500,614367v5396,-5396,13187,-7814,19050,-12700c83449,595918,89851,589516,95600,582617v4886,-5863,6741,-14282,12700,-19050c113527,559386,121363,560210,127350,557217v36846,-18423,-80,-8701,44450,-25400c179972,528753,188733,527584,197200,525467v6350,-4233,12840,-8264,19050,-12700c224862,506616,232184,498450,241650,493717v20390,-10195,44532,-12754,63500,-25400c317850,459850,328770,447744,343250,442917v6350,-2117,13063,-3357,19050,-6350c397691,418872,366322,428759,400400,398467v11408,-10141,38100,-25400,38100,-25400c442733,366717,445804,359413,451200,354017v7484,-7484,17365,-12162,25400,-19050c483418,329123,489300,322267,495650,315917v12362,-37086,-3323,-3027,25400,-31750c526446,278771,528864,270980,533750,265117v13023,-15627,31628,-31128,50800,-38100c596650,222617,609950,222784,622650,220667v10583,-6350,20041,-15147,31750,-19050c668599,196884,684124,197944,698850,195267v8586,-1561,16933,-4233,25400,-6350c760859,164511,725544,185641,762350,169867v22558,-9668,25318,-12645,44450,-25400c811033,138117,814614,131280,819500,125417v5749,-6899,14069,-11578,19050,-19050c842263,100798,840167,92050,844900,87317v47644,-47644,23413,-8035,63500,-38100c917979,42033,924057,30777,933800,23817v5447,-3891,12898,-3713,19050,-6350c961551,13738,969783,9000,978250,4767v68280,3251,116825,-24405,152400,25400c1136152,37870,1139117,47100,1143350,55567v-2117,50800,3252,102471,-6350,152400c1135212,217263,1120301,216938,1111600,220667v-30656,13138,-9350,-2010,-44450,19050c1054062,247570,1041750,256650,1029050,265117r-19050,12700c1006176,289288,995696,321973,990950,328617v-4436,6210,-13256,7733,-19050,12700c962809,349109,954967,358250,946500,366717v-4789,23944,-9450,45477,-12700,69850c931267,455566,930161,474742,927450,493717v-2588,18115,-4082,37703,-19050,50800c896913,554568,884780,565090,870300,569917v-29864,9955,-12835,3864,-50800,19050c808917,599550,798937,610773,787750,620717v-7910,7031,-22949,8754,-25400,19050c725087,796271,792474,717593,730600,779467v-6019,24077,-6748,51198,-25400,69850c690488,864029,672591,865621,654400,874717v-6826,3413,-12224,9287,-19050,12700c629363,890410,622919,892774,616300,893767v-35831,5375,-71967,8467,-107950,12700c502000,910700,493345,912695,489300,919167v-37783,60453,11363,22058,-31750,50800c402517,967850,347402,967280,292450,963617v-8708,-581,-17228,-3286,-25400,-6350c238813,946678,248403,943951,222600,938217v-12569,-2793,7408,13758,-12700,12700xe" fillcolor="red" strokecolor="#1f3763 [1604]" strokeweight="1pt">
                <v:stroke joinstyle="miter"/>
                <v:path arrowok="t" o:connecttype="custom" o:connectlocs="209900,950917;101950,931867;38450,912817;19400,868367;6700,849317;25750,684217;44800,633417;57500,614367;76550,601667;95600,582617;108300,563567;127350,557217;171800,531817;197200,525467;216250,512767;241650,493717;305150,468317;343250,442917;362300,436567;400400,398467;438500,373067;451200,354017;476600,334967;495650,315917;521050,284167;533750,265117;584550,227017;622650,220667;654400,201617;698850,195267;724250,188917;762350,169867;806800,144467;819500,125417;838550,106367;844900,87317;908400,49217;933800,23817;952850,17467;978250,4767;1130650,30167;1143350,55567;1137000,207967;1111600,220667;1067150,239717;1029050,265117;1010000,277817;990950,328617;971900,341317;946500,366717;933800,436567;927450,493717;908400,544517;870300,569917;819500,588967;787750,620717;762350,639767;730600,779467;705200,849317;654400,874717;635350,887417;616300,893767;508350,906467;489300,919167;457550,969967;292450,963617;267050,957267;222600,938217;209900,950917" o:connectangles="0,0,0,0,0,0,0,0,0,0,0,0,0,0,0,0,0,0,0,0,0,0,0,0,0,0,0,0,0,0,0,0,0,0,0,0,0,0,0,0,0,0,0,0,0,0,0,0,0,0,0,0,0,0,0,0,0,0,0,0,0,0,0,0,0,0,0,0,0"/>
              </v:shape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F2CEAC9" wp14:editId="79382B8F">
                <wp:simplePos x="0" y="0"/>
                <wp:positionH relativeFrom="column">
                  <wp:posOffset>3202940</wp:posOffset>
                </wp:positionH>
                <wp:positionV relativeFrom="paragraph">
                  <wp:posOffset>490220</wp:posOffset>
                </wp:positionV>
                <wp:extent cx="45085" cy="527050"/>
                <wp:effectExtent l="0" t="0" r="12065" b="254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DE004" id="Rectangle 28" o:spid="_x0000_s1026" style="position:absolute;margin-left:252.2pt;margin-top:38.6pt;width:3.55pt;height:41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Yto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xi9l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AEC079B" wp14:editId="4BECAC7C">
                <wp:simplePos x="0" y="0"/>
                <wp:positionH relativeFrom="column">
                  <wp:posOffset>2902585</wp:posOffset>
                </wp:positionH>
                <wp:positionV relativeFrom="paragraph">
                  <wp:posOffset>496570</wp:posOffset>
                </wp:positionV>
                <wp:extent cx="45085" cy="527050"/>
                <wp:effectExtent l="0" t="0" r="12065" b="2540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AB65523" id="Rectangle 25" o:spid="_x0000_s1026" style="position:absolute;margin-left:228.55pt;margin-top:39.1pt;width:3.55pt;height:41.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jS0b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1A1EF88" wp14:editId="4C6F101E">
                <wp:simplePos x="0" y="0"/>
                <wp:positionH relativeFrom="column">
                  <wp:posOffset>2598420</wp:posOffset>
                </wp:positionH>
                <wp:positionV relativeFrom="paragraph">
                  <wp:posOffset>488950</wp:posOffset>
                </wp:positionV>
                <wp:extent cx="45085" cy="527050"/>
                <wp:effectExtent l="0" t="0" r="12065" b="2540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546D9B0" id="Rectangle 23" o:spid="_x0000_s1026" style="position:absolute;margin-left:204.6pt;margin-top:38.5pt;width:3.55pt;height:41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BCA3553" wp14:editId="776C969A">
                <wp:simplePos x="0" y="0"/>
                <wp:positionH relativeFrom="column">
                  <wp:posOffset>234315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BC1F58B" id="Rectangle 19" o:spid="_x0000_s1026" style="position:absolute;margin-left:184.5pt;margin-top:39pt;width:3.55pt;height:41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xHc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XVJ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BDA8FE7" wp14:editId="2ACF516F">
                <wp:simplePos x="0" y="0"/>
                <wp:positionH relativeFrom="column">
                  <wp:posOffset>2103120</wp:posOffset>
                </wp:positionH>
                <wp:positionV relativeFrom="paragraph">
                  <wp:posOffset>495300</wp:posOffset>
                </wp:positionV>
                <wp:extent cx="45085" cy="527050"/>
                <wp:effectExtent l="0" t="0" r="12065" b="2540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DB9CEF9" id="Rectangle 18" o:spid="_x0000_s1026" style="position:absolute;margin-left:165.6pt;margin-top:39pt;width:3.55pt;height:41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73D1DC" wp14:editId="6C46CA26">
                <wp:simplePos x="0" y="0"/>
                <wp:positionH relativeFrom="column">
                  <wp:posOffset>1498600</wp:posOffset>
                </wp:positionH>
                <wp:positionV relativeFrom="paragraph">
                  <wp:posOffset>494030</wp:posOffset>
                </wp:positionV>
                <wp:extent cx="45085" cy="527050"/>
                <wp:effectExtent l="0" t="0" r="12065" b="2540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1AF1DEE" id="Rectangle 16" o:spid="_x0000_s1026" style="position:absolute;margin-left:118pt;margin-top:38.9pt;width:3.55pt;height:41.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" fillcolor="#823b0b [1605]" strokecolor="#1f3763 [1604]" strokeweight="1pt"/>
            </w:pict>
          </mc:Fallback>
        </mc:AlternateContent>
      </w:r>
      <w:r w:rsidR="00215951" w:rsidRPr="00472868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2C5FCED" wp14:editId="30850A4F">
                <wp:simplePos x="0" y="0"/>
                <wp:positionH relativeFrom="column">
                  <wp:posOffset>1847850</wp:posOffset>
                </wp:positionH>
                <wp:positionV relativeFrom="paragraph">
                  <wp:posOffset>514350</wp:posOffset>
                </wp:positionV>
                <wp:extent cx="45085" cy="527050"/>
                <wp:effectExtent l="0" t="0" r="12065" b="254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F899DBF" id="Rectangle 17" o:spid="_x0000_s1026" style="position:absolute;margin-left:145.5pt;margin-top:40.5pt;width:3.55pt;height:41.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AE93610" wp14:editId="5FCBFAF2">
                <wp:simplePos x="0" y="0"/>
                <wp:positionH relativeFrom="column">
                  <wp:posOffset>1243331</wp:posOffset>
                </wp:positionH>
                <wp:positionV relativeFrom="paragraph">
                  <wp:posOffset>513080</wp:posOffset>
                </wp:positionV>
                <wp:extent cx="45719" cy="527050"/>
                <wp:effectExtent l="0" t="0" r="12065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52705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50000"/>
                          </a:schemeClr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394D74" id="Rectangle 15" o:spid="_x0000_s1026" style="position:absolute;margin-left:97.9pt;margin-top:40.4pt;width:3.6pt;height:41.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" fillcolor="#823b0b [1605]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F670EED" wp14:editId="1FB45AFD">
                <wp:simplePos x="0" y="0"/>
                <wp:positionH relativeFrom="column">
                  <wp:posOffset>1111250</wp:posOffset>
                </wp:positionH>
                <wp:positionV relativeFrom="paragraph">
                  <wp:posOffset>836930</wp:posOffset>
                </wp:positionV>
                <wp:extent cx="2228850" cy="203200"/>
                <wp:effectExtent l="0" t="0" r="19050" b="254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20320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B0EE65" id="Rectangle 10" o:spid="_x0000_s1026" style="position:absolute;margin-left:87.5pt;margin-top:65.9pt;width:175.5pt;height:1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" fillcolor="#92d05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5135AEC" wp14:editId="329406B9">
                <wp:simplePos x="0" y="0"/>
                <wp:positionH relativeFrom="column">
                  <wp:posOffset>1111250</wp:posOffset>
                </wp:positionH>
                <wp:positionV relativeFrom="paragraph">
                  <wp:posOffset>151130</wp:posOffset>
                </wp:positionV>
                <wp:extent cx="2228850" cy="431800"/>
                <wp:effectExtent l="0" t="0" r="19050" b="2540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8850" cy="431800"/>
                        </a:xfrm>
                        <a:prstGeom prst="rect">
                          <a:avLst/>
                        </a:prstGeom>
                        <a:solidFill>
                          <a:srgbClr val="00B05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CB242B0" id="Rectangle 4" o:spid="_x0000_s1026" style="position:absolute;margin-left:87.5pt;margin-top:11.9pt;width:175.5pt;height:3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" fillcolor="#00b050" strokecolor="#1f3763 [1604]" strokeweight="1pt"/>
            </w:pict>
          </mc:Fallback>
        </mc:AlternateContent>
      </w:r>
    </w:p>
    <w:p w14:paraId="315FC8DC" w14:textId="14C5C4FB" w:rsidR="00215951" w:rsidRPr="006131D3" w:rsidRDefault="00215951" w:rsidP="00215951">
      <w:pPr>
        <w:rPr>
          <w:lang w:val="en-US"/>
        </w:rPr>
      </w:pPr>
    </w:p>
    <w:p w14:paraId="27562534" w14:textId="57618D47" w:rsidR="00215951" w:rsidRDefault="00DE771D" w:rsidP="00DE771D">
      <w:pPr>
        <w:rPr>
          <w:lang w:val="en-US"/>
        </w:rPr>
      </w:pPr>
      <w:r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570ACFBC" wp14:editId="478C5901">
                <wp:simplePos x="0" y="0"/>
                <wp:positionH relativeFrom="column">
                  <wp:posOffset>3371850</wp:posOffset>
                </wp:positionH>
                <wp:positionV relativeFrom="paragraph">
                  <wp:posOffset>597535</wp:posOffset>
                </wp:positionV>
                <wp:extent cx="2035715" cy="140335"/>
                <wp:effectExtent l="38100" t="38100" r="3175" b="31115"/>
                <wp:wrapNone/>
                <wp:docPr id="49" name="Ink 4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2035715" cy="14033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4D2B81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49" o:spid="_x0000_s1026" type="#_x0000_t75" style="position:absolute;margin-left:265.15pt;margin-top:46.7pt;width:161pt;height:11.75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">
                <v:imagedata r:id="rId13" o:title=""/>
              </v:shape>
            </w:pict>
          </mc:Fallback>
        </mc:AlternateContent>
      </w:r>
      <w:r w:rsidR="00E34C7B">
        <w:rPr>
          <w:noProof/>
          <w:lang w:val="en-US"/>
        </w:rPr>
        <mc:AlternateContent>
          <mc:Choice Requires="wpi">
            <w:drawing>
              <wp:anchor distT="0" distB="0" distL="114300" distR="114300" simplePos="0" relativeHeight="251692032" behindDoc="0" locked="0" layoutInCell="1" allowOverlap="1" wp14:anchorId="554EFFA6" wp14:editId="51A4A14F">
                <wp:simplePos x="0" y="0"/>
                <wp:positionH relativeFrom="column">
                  <wp:posOffset>3072765</wp:posOffset>
                </wp:positionH>
                <wp:positionV relativeFrom="paragraph">
                  <wp:posOffset>-329565</wp:posOffset>
                </wp:positionV>
                <wp:extent cx="2519640" cy="959760"/>
                <wp:effectExtent l="38100" t="38100" r="14605" b="31115"/>
                <wp:wrapNone/>
                <wp:docPr id="46" name="Ink 4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2519640" cy="95976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19E9BE" id="Ink 46" o:spid="_x0000_s1026" type="#_x0000_t75" style="position:absolute;margin-left:241.6pt;margin-top:-26.3pt;width:199.15pt;height:76.25pt;z-index:251692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">
                <v:imagedata r:id="rId15" o:title="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577A4621" wp14:editId="6D1510C6">
                <wp:simplePos x="0" y="0"/>
                <wp:positionH relativeFrom="column">
                  <wp:posOffset>5359400</wp:posOffset>
                </wp:positionH>
                <wp:positionV relativeFrom="paragraph">
                  <wp:posOffset>172720</wp:posOffset>
                </wp:positionV>
                <wp:extent cx="406400" cy="158750"/>
                <wp:effectExtent l="19050" t="19050" r="31750" b="12700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00" cy="158750"/>
                        </a:xfrm>
                        <a:prstGeom prst="triangle">
                          <a:avLst/>
                        </a:prstGeom>
                        <a:solidFill>
                          <a:srgbClr val="FFC00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38E28DC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22pt;margin-top:13.6pt;width:32pt;height:12.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" fillcolor="#ffc00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2B7E407" wp14:editId="707B151E">
                <wp:simplePos x="0" y="0"/>
                <wp:positionH relativeFrom="column">
                  <wp:posOffset>5435600</wp:posOffset>
                </wp:positionH>
                <wp:positionV relativeFrom="paragraph">
                  <wp:posOffset>329565</wp:posOffset>
                </wp:positionV>
                <wp:extent cx="241300" cy="165100"/>
                <wp:effectExtent l="0" t="0" r="25400" b="2540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1300" cy="165100"/>
                        </a:xfrm>
                        <a:prstGeom prst="rect">
                          <a:avLst/>
                        </a:prstGeom>
                        <a:solidFill>
                          <a:srgbClr val="7030A0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9DADE7B" id="Rectangle 24" o:spid="_x0000_s1026" style="position:absolute;margin-left:428pt;margin-top:25.95pt;width:19pt;height:13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" fillcolor="#7030a0" strokecolor="#1f3763 [1604]" strokeweight="1pt"/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E5BA304" wp14:editId="5A723375">
                <wp:simplePos x="0" y="0"/>
                <wp:positionH relativeFrom="column">
                  <wp:posOffset>502285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1CE5D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8" o:spid="_x0000_s1026" type="#_x0000_t32" style="position:absolute;margin-left:395.5pt;margin-top:43.1pt;width:32.5pt;height:0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7D8DEECB" wp14:editId="3A7AE3AD">
                <wp:simplePos x="0" y="0"/>
                <wp:positionH relativeFrom="column">
                  <wp:posOffset>41910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45B429" id="Straight Arrow Connector 36" o:spid="_x0000_s1026" type="#_x0000_t32" style="position:absolute;margin-left:330pt;margin-top:43.1pt;width:32.5pt;height:0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465C00E" wp14:editId="3F46FB2E">
                <wp:simplePos x="0" y="0"/>
                <wp:positionH relativeFrom="column">
                  <wp:posOffset>4610100</wp:posOffset>
                </wp:positionH>
                <wp:positionV relativeFrom="paragraph">
                  <wp:posOffset>547370</wp:posOffset>
                </wp:positionV>
                <wp:extent cx="412750" cy="0"/>
                <wp:effectExtent l="38100" t="76200" r="25400" b="9525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5BE711A" id="Straight Arrow Connector 37" o:spid="_x0000_s1026" type="#_x0000_t32" style="position:absolute;margin-left:363pt;margin-top:43.1pt;width:32.5pt;height:0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3FE9D73" wp14:editId="634625FC">
                <wp:simplePos x="0" y="0"/>
                <wp:positionH relativeFrom="column">
                  <wp:posOffset>375285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AB46C8E" id="Straight Arrow Connector 35" o:spid="_x0000_s1026" type="#_x0000_t32" style="position:absolute;margin-left:295.5pt;margin-top:42.6pt;width:32.5pt;height:0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EB6C7BD" wp14:editId="5539477B">
                <wp:simplePos x="0" y="0"/>
                <wp:positionH relativeFrom="column">
                  <wp:posOffset>3340100</wp:posOffset>
                </wp:positionH>
                <wp:positionV relativeFrom="paragraph">
                  <wp:posOffset>541020</wp:posOffset>
                </wp:positionV>
                <wp:extent cx="412750" cy="0"/>
                <wp:effectExtent l="38100" t="76200" r="25400" b="95250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12750" cy="0"/>
                        </a:xfrm>
                        <a:prstGeom prst="straightConnector1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013457" id="Straight Arrow Connector 27" o:spid="_x0000_s1026" type="#_x0000_t32" style="position:absolute;margin-left:263pt;margin-top:42.6pt;width:32.5pt;height:0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" strokecolor="#4472c4 [3204]" strokeweight=".5pt">
                <v:stroke startarrow="block" endarrow="block" joinstyle="miter"/>
              </v:shape>
            </w:pict>
          </mc:Fallback>
        </mc:AlternateContent>
      </w:r>
      <w:r w:rsidR="00215951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4B0845A" wp14:editId="1D38C62F">
                <wp:simplePos x="0" y="0"/>
                <wp:positionH relativeFrom="column">
                  <wp:posOffset>3308350</wp:posOffset>
                </wp:positionH>
                <wp:positionV relativeFrom="paragraph">
                  <wp:posOffset>471170</wp:posOffset>
                </wp:positionV>
                <wp:extent cx="2781300" cy="0"/>
                <wp:effectExtent l="0" t="0" r="0" b="0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781300" cy="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A9F2453" id="Straight Connector 22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5pt,37.1pt" to="479.5pt,3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" strokecolor="black [3200]" strokeweight="1.5pt">
                <v:stroke joinstyle="miter"/>
              </v:line>
            </w:pict>
          </mc:Fallback>
        </mc:AlternateContent>
      </w:r>
    </w:p>
    <w:p w14:paraId="5475D08E" w14:textId="46CEC9C7" w:rsidR="00DE771D" w:rsidRPr="00DE771D" w:rsidRDefault="00DE771D" w:rsidP="00DE771D">
      <w:pPr>
        <w:rPr>
          <w:lang w:val="en-US"/>
        </w:rPr>
      </w:pPr>
    </w:p>
    <w:p w14:paraId="061FAA3E" w14:textId="3A25055D" w:rsidR="00DE771D" w:rsidRDefault="00933A21" w:rsidP="00DE771D">
      <w:pPr>
        <w:rPr>
          <w:lang w:val="en-US"/>
        </w:rPr>
      </w:pPr>
      <w:r w:rsidRPr="00933A21">
        <w:rPr>
          <w:noProof/>
          <w:u w:val="single"/>
          <w:lang w:val="en-US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2F7BA0DB" wp14:editId="2018D2BF">
                <wp:simplePos x="0" y="0"/>
                <wp:positionH relativeFrom="column">
                  <wp:posOffset>4000500</wp:posOffset>
                </wp:positionH>
                <wp:positionV relativeFrom="paragraph">
                  <wp:posOffset>166370</wp:posOffset>
                </wp:positionV>
                <wp:extent cx="1238250" cy="323850"/>
                <wp:effectExtent l="0" t="0" r="19050" b="190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38250" cy="323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279AF1" w14:textId="3FA7E7E8" w:rsidR="00933A21" w:rsidRPr="00933A21" w:rsidRDefault="00933A21" w:rsidP="00933A21">
                            <w:pPr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Horizontal plan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7BA0DB" id="_x0000_s1027" type="#_x0000_t202" style="position:absolute;margin-left:315pt;margin-top:13.1pt;width:97.5pt;height:25.5pt;z-index:251699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">
                <v:textbox>
                  <w:txbxContent>
                    <w:p w14:paraId="33279AF1" w14:textId="3FA7E7E8" w:rsidR="00933A21" w:rsidRPr="00933A21" w:rsidRDefault="00933A21" w:rsidP="00933A21">
                      <w:pPr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Horizontal plan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3B8CACA1" w14:textId="4DBBD69C" w:rsidR="00DE771D" w:rsidRDefault="00DE771D" w:rsidP="00DE771D">
      <w:pPr>
        <w:jc w:val="right"/>
        <w:rPr>
          <w:lang w:val="en-US"/>
        </w:rPr>
      </w:pPr>
    </w:p>
    <w:p w14:paraId="02C88F35" w14:textId="77777777" w:rsidR="005A690A" w:rsidRDefault="005A690A" w:rsidP="00933A21">
      <w:pPr>
        <w:rPr>
          <w:u w:val="single"/>
          <w:lang w:val="en-US"/>
        </w:rPr>
      </w:pPr>
    </w:p>
    <w:p w14:paraId="738A586D" w14:textId="77777777" w:rsidR="005A690A" w:rsidRDefault="005A690A" w:rsidP="00933A21">
      <w:pPr>
        <w:rPr>
          <w:u w:val="single"/>
          <w:lang w:val="en-US"/>
        </w:rPr>
      </w:pPr>
    </w:p>
    <w:p w14:paraId="4EB5A980" w14:textId="77777777" w:rsidR="005A690A" w:rsidRDefault="005A690A" w:rsidP="00933A21">
      <w:pPr>
        <w:rPr>
          <w:u w:val="single"/>
          <w:lang w:val="en-US"/>
        </w:rPr>
      </w:pPr>
    </w:p>
    <w:p w14:paraId="3822967A" w14:textId="77777777" w:rsidR="005A690A" w:rsidRDefault="005A690A" w:rsidP="00933A21">
      <w:pPr>
        <w:rPr>
          <w:u w:val="single"/>
          <w:lang w:val="en-US"/>
        </w:rPr>
      </w:pPr>
    </w:p>
    <w:p w14:paraId="194302DB" w14:textId="77777777" w:rsidR="005A690A" w:rsidRDefault="005A690A" w:rsidP="00933A21">
      <w:pPr>
        <w:rPr>
          <w:u w:val="single"/>
          <w:lang w:val="en-US"/>
        </w:rPr>
      </w:pPr>
    </w:p>
    <w:p w14:paraId="0988A124" w14:textId="77777777" w:rsidR="005A690A" w:rsidRDefault="005A690A" w:rsidP="00933A21">
      <w:pPr>
        <w:rPr>
          <w:u w:val="single"/>
          <w:lang w:val="en-US"/>
        </w:rPr>
      </w:pPr>
    </w:p>
    <w:p w14:paraId="1C7082DA" w14:textId="77777777" w:rsidR="005A690A" w:rsidRDefault="005A690A" w:rsidP="00933A21">
      <w:pPr>
        <w:rPr>
          <w:u w:val="single"/>
          <w:lang w:val="en-US"/>
        </w:rPr>
      </w:pPr>
    </w:p>
    <w:p w14:paraId="1C07CC14" w14:textId="77777777" w:rsidR="005A690A" w:rsidRDefault="005A690A" w:rsidP="00933A21">
      <w:pPr>
        <w:rPr>
          <w:u w:val="single"/>
          <w:lang w:val="en-US"/>
        </w:rPr>
      </w:pPr>
    </w:p>
    <w:p w14:paraId="32A38619" w14:textId="77777777" w:rsidR="005A690A" w:rsidRDefault="005A690A" w:rsidP="00933A21">
      <w:pPr>
        <w:rPr>
          <w:u w:val="single"/>
          <w:lang w:val="en-US"/>
        </w:rPr>
      </w:pPr>
    </w:p>
    <w:p w14:paraId="354D4370" w14:textId="6542116E" w:rsidR="00933A21" w:rsidRPr="00933A21" w:rsidRDefault="00933A21" w:rsidP="00933A21">
      <w:pPr>
        <w:rPr>
          <w:u w:val="single"/>
          <w:lang w:val="en-US"/>
        </w:rPr>
      </w:pPr>
      <w:r w:rsidRPr="00933A21">
        <w:rPr>
          <w:u w:val="single"/>
          <w:lang w:val="en-US"/>
        </w:rPr>
        <w:lastRenderedPageBreak/>
        <w:t xml:space="preserve">Firebrand distribution </w:t>
      </w:r>
    </w:p>
    <w:p w14:paraId="08DDCE8F" w14:textId="160E1CE6" w:rsidR="00DE771D" w:rsidRDefault="00DE771D" w:rsidP="00DE771D">
      <w:pPr>
        <w:rPr>
          <w:lang w:val="en-US"/>
        </w:rPr>
      </w:pPr>
    </w:p>
    <w:p w14:paraId="36776BA3" w14:textId="691BB5FE" w:rsidR="00933A21" w:rsidRDefault="00933A21" w:rsidP="00DE771D">
      <w:pPr>
        <w:rPr>
          <w:lang w:val="en-US"/>
        </w:rPr>
      </w:pPr>
      <w:r>
        <w:rPr>
          <w:lang w:val="en-US"/>
        </w:rPr>
        <w:t>Firebrand flux Horizontal planes</w:t>
      </w:r>
    </w:p>
    <w:tbl>
      <w:tblPr>
        <w:tblStyle w:val="TableGrid"/>
        <w:tblW w:w="11325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346"/>
      </w:tblGrid>
      <w:tr w:rsidR="005A690A" w14:paraId="4A285CB3" w14:textId="77777777" w:rsidTr="005A690A">
        <w:trPr>
          <w:trHeight w:val="5653"/>
        </w:trPr>
        <w:tc>
          <w:tcPr>
            <w:tcW w:w="11325" w:type="dxa"/>
          </w:tcPr>
          <w:p w14:paraId="4A08AED7" w14:textId="1E274C37" w:rsidR="005A690A" w:rsidRDefault="005A690A" w:rsidP="00DE771D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4A389EF" wp14:editId="42892273">
                  <wp:extent cx="7067550" cy="3543300"/>
                  <wp:effectExtent l="0" t="0" r="0" b="0"/>
                  <wp:docPr id="14" name="Chart 1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01ADE0B-4AFC-4D07-A911-4A30F929940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6"/>
                    </a:graphicData>
                  </a:graphic>
                </wp:inline>
              </w:drawing>
            </w:r>
          </w:p>
        </w:tc>
      </w:tr>
    </w:tbl>
    <w:p w14:paraId="6721CC3B" w14:textId="77777777" w:rsidR="005A690A" w:rsidRDefault="005A690A" w:rsidP="00DE771D">
      <w:pPr>
        <w:rPr>
          <w:lang w:val="en-US"/>
        </w:rPr>
      </w:pPr>
    </w:p>
    <w:p w14:paraId="0910276C" w14:textId="77777777" w:rsidR="005A690A" w:rsidRDefault="005A690A" w:rsidP="005A690A">
      <w:pPr>
        <w:rPr>
          <w:lang w:val="en-US"/>
        </w:rPr>
      </w:pPr>
      <w:r>
        <w:rPr>
          <w:lang w:val="en-US"/>
        </w:rPr>
        <w:t>Firebrand flux vertical planes</w:t>
      </w:r>
    </w:p>
    <w:tbl>
      <w:tblPr>
        <w:tblStyle w:val="TableGrid"/>
        <w:tblW w:w="11340" w:type="dxa"/>
        <w:tblInd w:w="-113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6"/>
      </w:tblGrid>
      <w:tr w:rsidR="005A690A" w14:paraId="60CB9AE0" w14:textId="77777777" w:rsidTr="005A690A">
        <w:trPr>
          <w:trHeight w:val="5532"/>
        </w:trPr>
        <w:tc>
          <w:tcPr>
            <w:tcW w:w="11340" w:type="dxa"/>
          </w:tcPr>
          <w:p w14:paraId="4BC507DE" w14:textId="77777777" w:rsidR="005A690A" w:rsidRDefault="005A690A" w:rsidP="00946AAC">
            <w:pPr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E016B4C" wp14:editId="589DF895">
                  <wp:extent cx="7099300" cy="3460750"/>
                  <wp:effectExtent l="0" t="0" r="6350" b="635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5482153-4D97-48A8-9524-2F85EBF950A3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7"/>
                    </a:graphicData>
                  </a:graphic>
                </wp:inline>
              </w:drawing>
            </w:r>
          </w:p>
        </w:tc>
      </w:tr>
    </w:tbl>
    <w:p w14:paraId="63EB3382" w14:textId="77777777" w:rsidR="00DE771D" w:rsidRPr="00DE771D" w:rsidRDefault="00DE771D" w:rsidP="00DE771D">
      <w:pPr>
        <w:jc w:val="right"/>
        <w:rPr>
          <w:lang w:val="en-US"/>
        </w:rPr>
      </w:pPr>
    </w:p>
    <w:sectPr w:rsidR="00DE771D" w:rsidRPr="00DE77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1B93E9" w14:textId="77777777" w:rsidR="00593E7D" w:rsidRDefault="00593E7D" w:rsidP="0068018A">
      <w:pPr>
        <w:spacing w:after="0" w:line="240" w:lineRule="auto"/>
      </w:pPr>
      <w:r>
        <w:separator/>
      </w:r>
    </w:p>
  </w:endnote>
  <w:endnote w:type="continuationSeparator" w:id="0">
    <w:p w14:paraId="72BA4B09" w14:textId="77777777" w:rsidR="00593E7D" w:rsidRDefault="00593E7D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1701B7" w14:textId="77777777" w:rsidR="00593E7D" w:rsidRDefault="00593E7D" w:rsidP="0068018A">
      <w:pPr>
        <w:spacing w:after="0" w:line="240" w:lineRule="auto"/>
      </w:pPr>
      <w:r>
        <w:separator/>
      </w:r>
    </w:p>
  </w:footnote>
  <w:footnote w:type="continuationSeparator" w:id="0">
    <w:p w14:paraId="27CF1649" w14:textId="77777777" w:rsidR="00593E7D" w:rsidRDefault="00593E7D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32FEA"/>
    <w:multiLevelType w:val="hybridMultilevel"/>
    <w:tmpl w:val="C14888D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0" w15:restartNumberingAfterBreak="0">
    <w:nsid w:val="34A85C05"/>
    <w:multiLevelType w:val="hybridMultilevel"/>
    <w:tmpl w:val="3B06C2A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045188"/>
    <w:multiLevelType w:val="hybridMultilevel"/>
    <w:tmpl w:val="64DA5F6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>
      <w:start w:val="1"/>
      <w:numFmt w:val="lowerRoman"/>
      <w:lvlText w:val="%6."/>
      <w:lvlJc w:val="right"/>
      <w:pPr>
        <w:ind w:left="4320" w:hanging="180"/>
      </w:pPr>
    </w:lvl>
    <w:lvl w:ilvl="6" w:tplc="0C09000F">
      <w:start w:val="1"/>
      <w:numFmt w:val="decimal"/>
      <w:lvlText w:val="%7."/>
      <w:lvlJc w:val="left"/>
      <w:pPr>
        <w:ind w:left="5040" w:hanging="360"/>
      </w:pPr>
    </w:lvl>
    <w:lvl w:ilvl="7" w:tplc="0C090019">
      <w:start w:val="1"/>
      <w:numFmt w:val="lowerLetter"/>
      <w:lvlText w:val="%8."/>
      <w:lvlJc w:val="left"/>
      <w:pPr>
        <w:ind w:left="5760" w:hanging="360"/>
      </w:pPr>
    </w:lvl>
    <w:lvl w:ilvl="8" w:tplc="0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204711"/>
    <w:multiLevelType w:val="hybridMultilevel"/>
    <w:tmpl w:val="519E9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11"/>
  </w:num>
  <w:num w:numId="2">
    <w:abstractNumId w:val="7"/>
  </w:num>
  <w:num w:numId="3">
    <w:abstractNumId w:val="0"/>
  </w:num>
  <w:num w:numId="4">
    <w:abstractNumId w:val="8"/>
  </w:num>
  <w:num w:numId="5">
    <w:abstractNumId w:val="17"/>
  </w:num>
  <w:num w:numId="6">
    <w:abstractNumId w:val="4"/>
  </w:num>
  <w:num w:numId="7">
    <w:abstractNumId w:val="3"/>
  </w:num>
  <w:num w:numId="8">
    <w:abstractNumId w:val="16"/>
  </w:num>
  <w:num w:numId="9">
    <w:abstractNumId w:val="5"/>
  </w:num>
  <w:num w:numId="10">
    <w:abstractNumId w:val="12"/>
  </w:num>
  <w:num w:numId="11">
    <w:abstractNumId w:val="2"/>
  </w:num>
  <w:num w:numId="12">
    <w:abstractNumId w:val="6"/>
  </w:num>
  <w:num w:numId="13">
    <w:abstractNumId w:val="15"/>
  </w:num>
  <w:num w:numId="14">
    <w:abstractNumId w:val="9"/>
  </w:num>
  <w:num w:numId="15">
    <w:abstractNumId w:val="18"/>
  </w:num>
  <w:num w:numId="1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"/>
  </w:num>
  <w:num w:numId="18">
    <w:abstractNumId w:val="14"/>
  </w:num>
  <w:num w:numId="19">
    <w:abstractNumId w:val="1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s6gFAPLgd9Y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2FF6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67DC6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2CD0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5778"/>
    <w:rsid w:val="00157504"/>
    <w:rsid w:val="00157B4C"/>
    <w:rsid w:val="00163609"/>
    <w:rsid w:val="00166B26"/>
    <w:rsid w:val="001710AE"/>
    <w:rsid w:val="00185140"/>
    <w:rsid w:val="00190664"/>
    <w:rsid w:val="001928FD"/>
    <w:rsid w:val="00196816"/>
    <w:rsid w:val="001A00A2"/>
    <w:rsid w:val="001A1439"/>
    <w:rsid w:val="001A705F"/>
    <w:rsid w:val="001A7B3D"/>
    <w:rsid w:val="001B2C3D"/>
    <w:rsid w:val="001B4AF3"/>
    <w:rsid w:val="001B5819"/>
    <w:rsid w:val="001B6CDF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951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0AD9"/>
    <w:rsid w:val="00254FF8"/>
    <w:rsid w:val="00256F4F"/>
    <w:rsid w:val="0026154A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1E42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016D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3C81"/>
    <w:rsid w:val="00363E5D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4137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5570"/>
    <w:rsid w:val="00457F1F"/>
    <w:rsid w:val="00462FB9"/>
    <w:rsid w:val="004664A6"/>
    <w:rsid w:val="004717A7"/>
    <w:rsid w:val="00472868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26B6"/>
    <w:rsid w:val="004C4F0F"/>
    <w:rsid w:val="004C7525"/>
    <w:rsid w:val="004D4E48"/>
    <w:rsid w:val="004D5848"/>
    <w:rsid w:val="004D6EAC"/>
    <w:rsid w:val="004D6F73"/>
    <w:rsid w:val="004E30E7"/>
    <w:rsid w:val="004E3920"/>
    <w:rsid w:val="004E4113"/>
    <w:rsid w:val="004E4286"/>
    <w:rsid w:val="004E44B3"/>
    <w:rsid w:val="004E762C"/>
    <w:rsid w:val="004F2B03"/>
    <w:rsid w:val="004F6E20"/>
    <w:rsid w:val="00501C3D"/>
    <w:rsid w:val="00507B7A"/>
    <w:rsid w:val="00511737"/>
    <w:rsid w:val="005120E9"/>
    <w:rsid w:val="005126F7"/>
    <w:rsid w:val="005155FA"/>
    <w:rsid w:val="0051586B"/>
    <w:rsid w:val="00522216"/>
    <w:rsid w:val="005227A1"/>
    <w:rsid w:val="00525330"/>
    <w:rsid w:val="00525B0E"/>
    <w:rsid w:val="0052750B"/>
    <w:rsid w:val="00530254"/>
    <w:rsid w:val="00532662"/>
    <w:rsid w:val="005359F3"/>
    <w:rsid w:val="00535ED5"/>
    <w:rsid w:val="005364B1"/>
    <w:rsid w:val="00536FE2"/>
    <w:rsid w:val="00537CBC"/>
    <w:rsid w:val="00542BA7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3E7D"/>
    <w:rsid w:val="0059448D"/>
    <w:rsid w:val="005A4237"/>
    <w:rsid w:val="005A570F"/>
    <w:rsid w:val="005A5FE6"/>
    <w:rsid w:val="005A6707"/>
    <w:rsid w:val="005A690A"/>
    <w:rsid w:val="005A7A1A"/>
    <w:rsid w:val="005B0097"/>
    <w:rsid w:val="005B3530"/>
    <w:rsid w:val="005B6271"/>
    <w:rsid w:val="005B73E2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31D3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6F1F"/>
    <w:rsid w:val="0069701F"/>
    <w:rsid w:val="006A0BE8"/>
    <w:rsid w:val="006A2758"/>
    <w:rsid w:val="006A2EF9"/>
    <w:rsid w:val="006A3B2C"/>
    <w:rsid w:val="006A408E"/>
    <w:rsid w:val="006A4F4B"/>
    <w:rsid w:val="006A5301"/>
    <w:rsid w:val="006A5D94"/>
    <w:rsid w:val="006A6028"/>
    <w:rsid w:val="006B0F36"/>
    <w:rsid w:val="006B10A0"/>
    <w:rsid w:val="006B2521"/>
    <w:rsid w:val="006B29E1"/>
    <w:rsid w:val="006B3352"/>
    <w:rsid w:val="006B48A8"/>
    <w:rsid w:val="006B5597"/>
    <w:rsid w:val="006B5B50"/>
    <w:rsid w:val="006B5D83"/>
    <w:rsid w:val="006B66D8"/>
    <w:rsid w:val="006B727A"/>
    <w:rsid w:val="006B7FDB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282D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3E0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41D"/>
    <w:rsid w:val="007F0EE6"/>
    <w:rsid w:val="007F10D6"/>
    <w:rsid w:val="007F363C"/>
    <w:rsid w:val="00801D0A"/>
    <w:rsid w:val="0080206D"/>
    <w:rsid w:val="00804728"/>
    <w:rsid w:val="0080490D"/>
    <w:rsid w:val="00823BD6"/>
    <w:rsid w:val="0082504B"/>
    <w:rsid w:val="00830023"/>
    <w:rsid w:val="0083057E"/>
    <w:rsid w:val="00834F98"/>
    <w:rsid w:val="00847A87"/>
    <w:rsid w:val="00850C2D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284B"/>
    <w:rsid w:val="0088431E"/>
    <w:rsid w:val="00884F58"/>
    <w:rsid w:val="0088517C"/>
    <w:rsid w:val="00885E9A"/>
    <w:rsid w:val="0088690D"/>
    <w:rsid w:val="0089068A"/>
    <w:rsid w:val="008929A0"/>
    <w:rsid w:val="00894260"/>
    <w:rsid w:val="008948CE"/>
    <w:rsid w:val="008962C6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4C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841"/>
    <w:rsid w:val="00922BE9"/>
    <w:rsid w:val="0092306C"/>
    <w:rsid w:val="00923D90"/>
    <w:rsid w:val="00925DBB"/>
    <w:rsid w:val="009307D9"/>
    <w:rsid w:val="00932412"/>
    <w:rsid w:val="00933A21"/>
    <w:rsid w:val="00935271"/>
    <w:rsid w:val="0093737C"/>
    <w:rsid w:val="00942F6E"/>
    <w:rsid w:val="00944F14"/>
    <w:rsid w:val="00946B57"/>
    <w:rsid w:val="00947D8A"/>
    <w:rsid w:val="00950A2B"/>
    <w:rsid w:val="009521F9"/>
    <w:rsid w:val="00955F76"/>
    <w:rsid w:val="009568D8"/>
    <w:rsid w:val="009572C6"/>
    <w:rsid w:val="00957737"/>
    <w:rsid w:val="00957FD8"/>
    <w:rsid w:val="0096655A"/>
    <w:rsid w:val="00966669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3C55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3282"/>
    <w:rsid w:val="00A8724A"/>
    <w:rsid w:val="00A9414E"/>
    <w:rsid w:val="00A94756"/>
    <w:rsid w:val="00AA0954"/>
    <w:rsid w:val="00AA224B"/>
    <w:rsid w:val="00AA2C90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E5FFA"/>
    <w:rsid w:val="00AF3632"/>
    <w:rsid w:val="00AF612E"/>
    <w:rsid w:val="00B06A03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77C16"/>
    <w:rsid w:val="00B83443"/>
    <w:rsid w:val="00B8423C"/>
    <w:rsid w:val="00B90D79"/>
    <w:rsid w:val="00B97C8A"/>
    <w:rsid w:val="00BA17B8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115B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8E4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0FA0"/>
    <w:rsid w:val="00D236D2"/>
    <w:rsid w:val="00D27572"/>
    <w:rsid w:val="00D32964"/>
    <w:rsid w:val="00D35EC3"/>
    <w:rsid w:val="00D4169E"/>
    <w:rsid w:val="00D43B7C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9A3"/>
    <w:rsid w:val="00DE2F60"/>
    <w:rsid w:val="00DE2F69"/>
    <w:rsid w:val="00DE3D69"/>
    <w:rsid w:val="00DE67F5"/>
    <w:rsid w:val="00DE771D"/>
    <w:rsid w:val="00DF019F"/>
    <w:rsid w:val="00DF2E44"/>
    <w:rsid w:val="00DF31F7"/>
    <w:rsid w:val="00DF4B24"/>
    <w:rsid w:val="00DF4CCC"/>
    <w:rsid w:val="00DF57BF"/>
    <w:rsid w:val="00E00860"/>
    <w:rsid w:val="00E02415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4C7B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57DFB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BC8"/>
    <w:rsid w:val="00E83CB7"/>
    <w:rsid w:val="00E84563"/>
    <w:rsid w:val="00E848BA"/>
    <w:rsid w:val="00E87901"/>
    <w:rsid w:val="00E921E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07E3D"/>
    <w:rsid w:val="00F101ED"/>
    <w:rsid w:val="00F1560E"/>
    <w:rsid w:val="00F15806"/>
    <w:rsid w:val="00F17566"/>
    <w:rsid w:val="00F20615"/>
    <w:rsid w:val="00F2107D"/>
    <w:rsid w:val="00F232B6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2A6"/>
    <w:rsid w:val="00F44339"/>
    <w:rsid w:val="00F453AB"/>
    <w:rsid w:val="00F508DB"/>
    <w:rsid w:val="00F51E68"/>
    <w:rsid w:val="00F54BFD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  <w:rsid w:val="00FF7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  <w:style w:type="paragraph" w:customStyle="1" w:styleId="MDPI42tablebody">
    <w:name w:val="MDPI_4.2_table_body"/>
    <w:qFormat/>
    <w:rsid w:val="006A4F4B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val="en-US"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79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80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98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8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55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1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05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84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1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7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1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7" Type="http://schemas.openxmlformats.org/officeDocument/2006/relationships/chart" Target="charts/chart3.xml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customXml" Target="ink/ink1.xml"/><Relationship Id="rId14" Type="http://schemas.openxmlformats.org/officeDocument/2006/relationships/customXml" Target="ink/ink2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irebrand%20flux%20and%20RHF%20master%20summary%20forests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irebrand%20flux%20and%20RHF%20master%20summary%20fores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A.Results\Firebrand%20flux%20and%20RHF%20master%20summary%20forest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5.9710485884386405E-2"/>
                  <c:y val="9.5843324103151162E-3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0DA0-4A8F-A205-57D259312476}"/>
                </c:ext>
              </c:extLst>
            </c:dLbl>
            <c:dLbl>
              <c:idx val="1"/>
              <c:layout>
                <c:manualLayout>
                  <c:x val="-5.1166858715831272E-2"/>
                  <c:y val="-8.07889485327105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0DA0-4A8F-A205-57D259312476}"/>
                </c:ext>
              </c:extLst>
            </c:dLbl>
            <c:dLbl>
              <c:idx val="2"/>
              <c:layout>
                <c:manualLayout>
                  <c:x val="-7.5557102618270297E-2"/>
                  <c:y val="-9.2576767786148609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0DA0-4A8F-A205-57D259312476}"/>
                </c:ext>
              </c:extLst>
            </c:dLbl>
            <c:dLbl>
              <c:idx val="3"/>
              <c:layout>
                <c:manualLayout>
                  <c:x val="-6.5394500992254023E-2"/>
                  <c:y val="-6.5071856194792943E-2"/>
                </c:manualLayout>
              </c:layout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dLblPos val="r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0DA0-4A8F-A205-57D259312476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dLblPos val="t"/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0DA0-4A8F-A205-57D259312476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-3.3676621215031045E-2"/>
                  <c:y val="-2.2201939885215724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B$26:$F$26</c:f>
              <c:numCache>
                <c:formatCode>0.00</c:formatCode>
                <c:ptCount val="5"/>
                <c:pt idx="0">
                  <c:v>4.3863970999999999</c:v>
                </c:pt>
                <c:pt idx="1">
                  <c:v>7.337501033333333</c:v>
                </c:pt>
                <c:pt idx="2">
                  <c:v>15.688213666666668</c:v>
                </c:pt>
                <c:pt idx="3">
                  <c:v>30.242321000000004</c:v>
                </c:pt>
                <c:pt idx="4">
                  <c:v>84.69649733333334</c:v>
                </c:pt>
              </c:numCache>
            </c:numRef>
          </c:xVal>
          <c:yVal>
            <c:numRef>
              <c:f>FirebrandFluxAndHF!$B$4:$F$4</c:f>
              <c:numCache>
                <c:formatCode>0.000</c:formatCode>
                <c:ptCount val="5"/>
                <c:pt idx="0">
                  <c:v>0.44337586011575936</c:v>
                </c:pt>
                <c:pt idx="1">
                  <c:v>0.94755808771711147</c:v>
                </c:pt>
                <c:pt idx="2">
                  <c:v>1.6676077315220803</c:v>
                </c:pt>
                <c:pt idx="3">
                  <c:v>3.6250869319269836</c:v>
                </c:pt>
                <c:pt idx="4">
                  <c:v>5.47135333002171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0DA0-4A8F-A205-57D259312476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2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9.1883682222649005E-2"/>
                  <c:y val="7.858546168958741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J$26:$N$26</c:f>
              <c:numCache>
                <c:formatCode>0.00</c:formatCode>
                <c:ptCount val="5"/>
                <c:pt idx="0">
                  <c:v>4.9768857333333338</c:v>
                </c:pt>
                <c:pt idx="1">
                  <c:v>7.1752940000000009</c:v>
                </c:pt>
                <c:pt idx="2">
                  <c:v>16.721958333333333</c:v>
                </c:pt>
                <c:pt idx="3">
                  <c:v>35.46858666666666</c:v>
                </c:pt>
                <c:pt idx="4">
                  <c:v>125.06981033333334</c:v>
                </c:pt>
              </c:numCache>
            </c:numRef>
          </c:xVal>
          <c:yVal>
            <c:numRef>
              <c:f>FirebrandFluxAndHF!$J$4:$N$4</c:f>
              <c:numCache>
                <c:formatCode>0.000</c:formatCode>
                <c:ptCount val="5"/>
                <c:pt idx="0">
                  <c:v>0.59326030915802075</c:v>
                </c:pt>
                <c:pt idx="1">
                  <c:v>0.9234301945429606</c:v>
                </c:pt>
                <c:pt idx="2">
                  <c:v>1.844660431665053</c:v>
                </c:pt>
                <c:pt idx="3">
                  <c:v>3.7043993808313336</c:v>
                </c:pt>
                <c:pt idx="4">
                  <c:v>5.477999487943543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8-0DA0-4A8F-A205-57D259312476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3"/>
                </a:solidFill>
                <a:prstDash val="sysDot"/>
              </a:ln>
              <a:effectLst/>
            </c:spPr>
            <c:trendlineType val="log"/>
            <c:dispRSqr val="1"/>
            <c:dispEq val="1"/>
            <c:trendlineLbl>
              <c:layout>
                <c:manualLayout>
                  <c:x val="4.746495102746303E-2"/>
                  <c:y val="9.1536283897715148E-2"/>
                </c:manualLayout>
              </c:layout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FirebrandFluxAndHF!$R$26:$V$26</c:f>
              <c:numCache>
                <c:formatCode>0.00</c:formatCode>
                <c:ptCount val="5"/>
                <c:pt idx="0">
                  <c:v>5.276289433333333</c:v>
                </c:pt>
                <c:pt idx="1">
                  <c:v>8.9015707666666675</c:v>
                </c:pt>
                <c:pt idx="2">
                  <c:v>19.091549333333333</c:v>
                </c:pt>
                <c:pt idx="3">
                  <c:v>36.540596000000001</c:v>
                </c:pt>
                <c:pt idx="4">
                  <c:v>125.69996333333334</c:v>
                </c:pt>
              </c:numCache>
            </c:numRef>
          </c:xVal>
          <c:yVal>
            <c:numRef>
              <c:f>FirebrandFluxAndHF!$R$4:$V$4</c:f>
              <c:numCache>
                <c:formatCode>0.000</c:formatCode>
                <c:ptCount val="5"/>
                <c:pt idx="0">
                  <c:v>0.40556388229411211</c:v>
                </c:pt>
                <c:pt idx="1">
                  <c:v>0.70251642511957135</c:v>
                </c:pt>
                <c:pt idx="2">
                  <c:v>1.5407352457113652</c:v>
                </c:pt>
                <c:pt idx="3">
                  <c:v>2.491220262610736</c:v>
                </c:pt>
                <c:pt idx="4">
                  <c:v>3.663364364070147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A-0DA0-4A8F-A205-57D25931247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horizontal planes FDI 100</c:v>
          </c:tx>
          <c:spPr>
            <a:ln w="9525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triangle"/>
            <c:size val="7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N$2:$AB$2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'firebrand flux vertical and hor'!$N$8:$AA$8</c:f>
              <c:numCache>
                <c:formatCode>0.00</c:formatCode>
                <c:ptCount val="14"/>
                <c:pt idx="0">
                  <c:v>25.079145499318646</c:v>
                </c:pt>
                <c:pt idx="1">
                  <c:v>22.460241914289583</c:v>
                </c:pt>
                <c:pt idx="2">
                  <c:v>18.642053025333468</c:v>
                </c:pt>
                <c:pt idx="3">
                  <c:v>13.445003805539859</c:v>
                </c:pt>
                <c:pt idx="4">
                  <c:v>8.1611074989387724</c:v>
                </c:pt>
                <c:pt idx="5">
                  <c:v>5.0444392225219818</c:v>
                </c:pt>
                <c:pt idx="6">
                  <c:v>3.2574284288860462</c:v>
                </c:pt>
                <c:pt idx="7">
                  <c:v>2.1637644937548801</c:v>
                </c:pt>
                <c:pt idx="8">
                  <c:v>1.4358557235432681</c:v>
                </c:pt>
                <c:pt idx="9">
                  <c:v>0.93664151128949202</c:v>
                </c:pt>
                <c:pt idx="10">
                  <c:v>0.58211384770111396</c:v>
                </c:pt>
                <c:pt idx="11">
                  <c:v>0.33238259987026325</c:v>
                </c:pt>
                <c:pt idx="12">
                  <c:v>0.18564918066881195</c:v>
                </c:pt>
                <c:pt idx="13">
                  <c:v>0.1315178989153102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26D-4DE1-8890-3759126A7895}"/>
            </c:ext>
          </c:extLst>
        </c:ser>
        <c:ser>
          <c:idx val="1"/>
          <c:order val="1"/>
          <c:tx>
            <c:v>Total firebrand flux horizontal planes FDI 80</c:v>
          </c:tx>
          <c:spPr>
            <a:ln w="12700" cap="rnd">
              <a:solidFill>
                <a:srgbClr val="0070C0"/>
              </a:solidFill>
              <a:prstDash val="dash"/>
              <a:round/>
            </a:ln>
            <a:effectLst/>
          </c:spPr>
          <c:marker>
            <c:symbol val="triangle"/>
            <c:size val="7"/>
            <c:spPr>
              <a:solidFill>
                <a:srgbClr val="0070C0">
                  <a:alpha val="97000"/>
                </a:srgbClr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N$2:$AB$2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'firebrand flux vertical and hor'!$N$16:$AA$16</c:f>
              <c:numCache>
                <c:formatCode>0.00</c:formatCode>
                <c:ptCount val="14"/>
                <c:pt idx="0">
                  <c:v>22.655021975002182</c:v>
                </c:pt>
                <c:pt idx="1">
                  <c:v>20.883176890554974</c:v>
                </c:pt>
                <c:pt idx="2">
                  <c:v>16.298979818665494</c:v>
                </c:pt>
                <c:pt idx="3">
                  <c:v>10.508970968787944</c:v>
                </c:pt>
                <c:pt idx="4">
                  <c:v>5.4109180119745046</c:v>
                </c:pt>
                <c:pt idx="5">
                  <c:v>3.4547366858935993</c:v>
                </c:pt>
                <c:pt idx="6">
                  <c:v>2.1808887262979004</c:v>
                </c:pt>
                <c:pt idx="7">
                  <c:v>1.3431602790020603</c:v>
                </c:pt>
                <c:pt idx="8">
                  <c:v>0.9732559004809378</c:v>
                </c:pt>
                <c:pt idx="9">
                  <c:v>0.66574118085278011</c:v>
                </c:pt>
                <c:pt idx="10">
                  <c:v>0.41749623300912198</c:v>
                </c:pt>
                <c:pt idx="11">
                  <c:v>0.24775577218815598</c:v>
                </c:pt>
                <c:pt idx="12">
                  <c:v>0.16643892592730758</c:v>
                </c:pt>
                <c:pt idx="13">
                  <c:v>0.122890401889022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26D-4DE1-8890-3759126A7895}"/>
            </c:ext>
          </c:extLst>
        </c:ser>
        <c:ser>
          <c:idx val="2"/>
          <c:order val="2"/>
          <c:tx>
            <c:v>Total firebrand flux horizontal planes FDI 50</c:v>
          </c:tx>
          <c:spPr>
            <a:ln w="12700" cap="rnd">
              <a:solidFill>
                <a:srgbClr val="FF0000"/>
              </a:solidFill>
              <a:prstDash val="dash"/>
              <a:round/>
            </a:ln>
            <a:effectLst/>
          </c:spPr>
          <c:marker>
            <c:symbol val="triangle"/>
            <c:size val="7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N$2:$AB$2</c:f>
              <c:strCache>
                <c:ptCount val="14"/>
                <c:pt idx="0">
                  <c:v>x=132 m~138 m</c:v>
                </c:pt>
                <c:pt idx="1">
                  <c:v>x=138 m~144 m</c:v>
                </c:pt>
                <c:pt idx="2">
                  <c:v>x=144 m~150 m</c:v>
                </c:pt>
                <c:pt idx="3">
                  <c:v>x=150 m~ 156 m</c:v>
                </c:pt>
                <c:pt idx="4">
                  <c:v>x=156 m~162 m</c:v>
                </c:pt>
                <c:pt idx="5">
                  <c:v>x=162 m~168 m</c:v>
                </c:pt>
                <c:pt idx="6">
                  <c:v>x=168 m~174 m</c:v>
                </c:pt>
                <c:pt idx="7">
                  <c:v>x=174 m~180 m</c:v>
                </c:pt>
                <c:pt idx="8">
                  <c:v>x=180 m~186 m</c:v>
                </c:pt>
                <c:pt idx="9">
                  <c:v>x=186 m~192 m</c:v>
                </c:pt>
                <c:pt idx="10">
                  <c:v>x=192 m~198 m</c:v>
                </c:pt>
                <c:pt idx="11">
                  <c:v>x=198 m~204 m</c:v>
                </c:pt>
                <c:pt idx="12">
                  <c:v>x=204 m~210 m</c:v>
                </c:pt>
                <c:pt idx="13">
                  <c:v>x=210 m~216 m</c:v>
                </c:pt>
              </c:strCache>
            </c:strRef>
          </c:cat>
          <c:val>
            <c:numRef>
              <c:f>'firebrand flux vertical and hor'!$N$24:$AA$24</c:f>
              <c:numCache>
                <c:formatCode>0.00</c:formatCode>
                <c:ptCount val="14"/>
                <c:pt idx="0">
                  <c:v>13.860367493941364</c:v>
                </c:pt>
                <c:pt idx="1">
                  <c:v>11.625357444687896</c:v>
                </c:pt>
                <c:pt idx="2">
                  <c:v>7.2233269273770162</c:v>
                </c:pt>
                <c:pt idx="3">
                  <c:v>3.6336734555543528</c:v>
                </c:pt>
                <c:pt idx="4">
                  <c:v>2.0405264135032</c:v>
                </c:pt>
                <c:pt idx="5">
                  <c:v>1.229614815738576</c:v>
                </c:pt>
                <c:pt idx="6">
                  <c:v>0.78506457562254206</c:v>
                </c:pt>
                <c:pt idx="7">
                  <c:v>0.52883039287651401</c:v>
                </c:pt>
                <c:pt idx="8">
                  <c:v>0.36130481816140003</c:v>
                </c:pt>
                <c:pt idx="9">
                  <c:v>0.26921351316147801</c:v>
                </c:pt>
                <c:pt idx="10">
                  <c:v>0.18790390615077446</c:v>
                </c:pt>
                <c:pt idx="11">
                  <c:v>0.15944028618001493</c:v>
                </c:pt>
                <c:pt idx="12">
                  <c:v>0.12897728151299998</c:v>
                </c:pt>
                <c:pt idx="13">
                  <c:v>0.10881419303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726D-4DE1-8890-3759126A789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54008016"/>
        <c:axId val="554006376"/>
      </c:lineChart>
      <c:catAx>
        <c:axId val="55400801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Horizont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64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6376"/>
        <c:crosses val="autoZero"/>
        <c:auto val="1"/>
        <c:lblAlgn val="ctr"/>
        <c:lblOffset val="100"/>
        <c:noMultiLvlLbl val="0"/>
      </c:catAx>
      <c:valAx>
        <c:axId val="554006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5400801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0"/>
          <c:order val="0"/>
          <c:tx>
            <c:v>Total firebrand flux verticle planes FDI100 </c:v>
          </c:tx>
          <c:spPr>
            <a:ln w="12700" cap="rnd">
              <a:solidFill>
                <a:srgbClr val="00B050"/>
              </a:solidFill>
              <a:prstDash val="dash"/>
              <a:round/>
            </a:ln>
            <a:effectLst/>
          </c:spPr>
          <c:marker>
            <c:symbol val="circle"/>
            <c:size val="7"/>
            <c:spPr>
              <a:solidFill>
                <a:srgbClr val="00B05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B$2:$J$2</c:f>
              <c:strCache>
                <c:ptCount val="9"/>
                <c:pt idx="0">
                  <c:v>flux130</c:v>
                </c:pt>
                <c:pt idx="1">
                  <c:v>flux140</c:v>
                </c:pt>
                <c:pt idx="2">
                  <c:v>flux150</c:v>
                </c:pt>
                <c:pt idx="3">
                  <c:v>flux160</c:v>
                </c:pt>
                <c:pt idx="4">
                  <c:v>flux170</c:v>
                </c:pt>
                <c:pt idx="5">
                  <c:v>flux180</c:v>
                </c:pt>
                <c:pt idx="6">
                  <c:v>flux190</c:v>
                </c:pt>
                <c:pt idx="7">
                  <c:v>flux200</c:v>
                </c:pt>
                <c:pt idx="8">
                  <c:v>flux210</c:v>
                </c:pt>
              </c:strCache>
            </c:strRef>
          </c:cat>
          <c:val>
            <c:numRef>
              <c:f>'firebrand flux vertical and hor'!$B$8:$J$8</c:f>
              <c:numCache>
                <c:formatCode>0.00</c:formatCode>
                <c:ptCount val="9"/>
                <c:pt idx="0">
                  <c:v>162.92472700565105</c:v>
                </c:pt>
                <c:pt idx="1">
                  <c:v>130.35952181951205</c:v>
                </c:pt>
                <c:pt idx="2">
                  <c:v>95.8074785287276</c:v>
                </c:pt>
                <c:pt idx="3">
                  <c:v>74.010718316249807</c:v>
                </c:pt>
                <c:pt idx="4">
                  <c:v>61.948341236346927</c:v>
                </c:pt>
                <c:pt idx="5">
                  <c:v>69.857879116184733</c:v>
                </c:pt>
                <c:pt idx="6">
                  <c:v>45.833133769553861</c:v>
                </c:pt>
                <c:pt idx="7">
                  <c:v>36.75235176471891</c:v>
                </c:pt>
                <c:pt idx="8">
                  <c:v>28.3068535834593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1DB6-4298-85FE-91BC6960E7A7}"/>
            </c:ext>
          </c:extLst>
        </c:ser>
        <c:ser>
          <c:idx val="1"/>
          <c:order val="1"/>
          <c:tx>
            <c:v>Total firebrand flux vertical planes FDI 80</c:v>
          </c:tx>
          <c:spPr>
            <a:ln w="12700" cap="rnd">
              <a:solidFill>
                <a:srgbClr val="0070C0"/>
              </a:solidFill>
              <a:prstDash val="dash"/>
              <a:round/>
            </a:ln>
            <a:effectLst/>
          </c:spPr>
          <c:marker>
            <c:symbol val="circle"/>
            <c:size val="7"/>
            <c:spPr>
              <a:solidFill>
                <a:srgbClr val="0070C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B$2:$J$2</c:f>
              <c:strCache>
                <c:ptCount val="9"/>
                <c:pt idx="0">
                  <c:v>flux130</c:v>
                </c:pt>
                <c:pt idx="1">
                  <c:v>flux140</c:v>
                </c:pt>
                <c:pt idx="2">
                  <c:v>flux150</c:v>
                </c:pt>
                <c:pt idx="3">
                  <c:v>flux160</c:v>
                </c:pt>
                <c:pt idx="4">
                  <c:v>flux170</c:v>
                </c:pt>
                <c:pt idx="5">
                  <c:v>flux180</c:v>
                </c:pt>
                <c:pt idx="6">
                  <c:v>flux190</c:v>
                </c:pt>
                <c:pt idx="7">
                  <c:v>flux200</c:v>
                </c:pt>
                <c:pt idx="8">
                  <c:v>flux210</c:v>
                </c:pt>
              </c:strCache>
            </c:strRef>
          </c:cat>
          <c:val>
            <c:numRef>
              <c:f>'firebrand flux vertical and hor'!$B$16:$J$16</c:f>
              <c:numCache>
                <c:formatCode>0.00</c:formatCode>
                <c:ptCount val="9"/>
                <c:pt idx="0">
                  <c:v>130.47471770558681</c:v>
                </c:pt>
                <c:pt idx="1">
                  <c:v>100.29034506029782</c:v>
                </c:pt>
                <c:pt idx="2">
                  <c:v>68.887387665370753</c:v>
                </c:pt>
                <c:pt idx="3">
                  <c:v>52.056220070492337</c:v>
                </c:pt>
                <c:pt idx="4">
                  <c:v>43.516989745179849</c:v>
                </c:pt>
                <c:pt idx="5">
                  <c:v>49.808622311298663</c:v>
                </c:pt>
                <c:pt idx="6">
                  <c:v>30.791706037500422</c:v>
                </c:pt>
                <c:pt idx="7">
                  <c:v>22.73126964616052</c:v>
                </c:pt>
                <c:pt idx="8">
                  <c:v>15.9357735013910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1DB6-4298-85FE-91BC6960E7A7}"/>
            </c:ext>
          </c:extLst>
        </c:ser>
        <c:ser>
          <c:idx val="2"/>
          <c:order val="2"/>
          <c:tx>
            <c:v>Total firebrand flux vertical planes FDI 50</c:v>
          </c:tx>
          <c:spPr>
            <a:ln w="12700" cap="rnd">
              <a:solidFill>
                <a:srgbClr val="FF0000"/>
              </a:solidFill>
              <a:prstDash val="dash"/>
              <a:round/>
            </a:ln>
            <a:effectLst/>
          </c:spPr>
          <c:marker>
            <c:symbol val="circle"/>
            <c:size val="7"/>
            <c:spPr>
              <a:solidFill>
                <a:srgbClr val="FF0000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'firebrand flux vertical and hor'!$B$2:$J$2</c:f>
              <c:strCache>
                <c:ptCount val="9"/>
                <c:pt idx="0">
                  <c:v>flux130</c:v>
                </c:pt>
                <c:pt idx="1">
                  <c:v>flux140</c:v>
                </c:pt>
                <c:pt idx="2">
                  <c:v>flux150</c:v>
                </c:pt>
                <c:pt idx="3">
                  <c:v>flux160</c:v>
                </c:pt>
                <c:pt idx="4">
                  <c:v>flux170</c:v>
                </c:pt>
                <c:pt idx="5">
                  <c:v>flux180</c:v>
                </c:pt>
                <c:pt idx="6">
                  <c:v>flux190</c:v>
                </c:pt>
                <c:pt idx="7">
                  <c:v>flux200</c:v>
                </c:pt>
                <c:pt idx="8">
                  <c:v>flux210</c:v>
                </c:pt>
              </c:strCache>
            </c:strRef>
          </c:cat>
          <c:val>
            <c:numRef>
              <c:f>'firebrand flux vertical and hor'!$B$24:$J$24</c:f>
              <c:numCache>
                <c:formatCode>0.00</c:formatCode>
                <c:ptCount val="9"/>
                <c:pt idx="0">
                  <c:v>62.749039887266086</c:v>
                </c:pt>
                <c:pt idx="1">
                  <c:v>42.923237835352708</c:v>
                </c:pt>
                <c:pt idx="2">
                  <c:v>27.177084215311403</c:v>
                </c:pt>
                <c:pt idx="3">
                  <c:v>20.675182492473603</c:v>
                </c:pt>
                <c:pt idx="4">
                  <c:v>16.952058296795006</c:v>
                </c:pt>
                <c:pt idx="5">
                  <c:v>18.658327953925518</c:v>
                </c:pt>
                <c:pt idx="6">
                  <c:v>9.4934462393674526</c:v>
                </c:pt>
                <c:pt idx="7">
                  <c:v>6.0025350460804203</c:v>
                </c:pt>
                <c:pt idx="8">
                  <c:v>4.11024758174202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1DB6-4298-85FE-91BC6960E7A7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74835840"/>
        <c:axId val="574835184"/>
      </c:lineChart>
      <c:catAx>
        <c:axId val="57483584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Vertical</a:t>
                </a:r>
                <a:r>
                  <a:rPr lang="en-AU" baseline="0"/>
                  <a:t> plane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2700000" spcFirstLastPara="1" vertOverflow="ellipsis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184"/>
        <c:crosses val="autoZero"/>
        <c:auto val="1"/>
        <c:lblAlgn val="ctr"/>
        <c:lblOffset val="100"/>
        <c:noMultiLvlLbl val="0"/>
      </c:catAx>
      <c:valAx>
        <c:axId val="5748351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 (kg/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74835840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33.967"/>
    </inkml:context>
    <inkml:brush xml:id="br0">
      <inkml:brushProperty name="width" value="0.025" units="cm"/>
      <inkml:brushProperty name="height" value="0.025" units="cm"/>
      <inkml:brushProperty name="color" value="#AB008B"/>
      <inkml:brushProperty name="ignorePressure" value="1"/>
    </inkml:brush>
  </inkml:definitions>
  <inkml:trace contextRef="#ctx0" brushRef="#br0">0 88,'26'29,"-12"-16,2-1,0-1,0 0,1-1,0 0,0-2,1 0,1-1,-1-1,1 0,0-2,0 0,1-1,-1-1,1-1,-1-1,24-2,-32 0,0-1,0 0,16-6,-17 4,0 2,0 0,0 0,13-1,-19 3,1 0,-1 1,0 0,0 0,0 0,0 0,0 1,1-1,-1 1,0 0,0 1,0-1,-1 1,1-1,0 1,0 0,-1 1,1-1,-1 1,0-1,0 1,0 0,0 0,0 0,-1 1,1-1,-1 0,0 1,0 0,0 0,-1-1,1 1,-1 0,1 6,6 42,-1-1,-7-50,0 0,0 0,1 0,-1-1,0 1,0 0,1 0,-1-1,0 1,1 0,-1 0,1-1,-1 1,1-1,-1 1,1 0,0-1,-1 1,1-1,1 1,-2-1,1 0,-1 0,1 0,0 0,-1 0,1 0,-1 0,1-1,-1 1,1 0,-1 0,1 0,-1-1,1 1,-1 0,1-1,-1 1,1 0,-1-1,1 1,0-2,4-4,-1-1,1 0,4-10,0 2,-5 9,0 1,0 0,1-1,0 2,0-1,0 0,1 1,-1 0,1 0,11-4,-9 5,0 0,0 1,0 0,1 0,-1 1,1 0,-1 1,12 0,-13 1,-1-1,1-1,-1 1,1-1,-1 0,0-1,1 0,-1 0,0 0,0 0,0-1,-1 0,1 0,-1-1,1 0,-1 0,0 0,5-7,-5 7,-1 0,0-1,-1 1,1-1,-1 0,0-1,0 1,-1 0,0-1,0 1,0-1,2-9,-3 4,1-1,-2 1,1 0,-2-1,-2-17,3 27,0 1,0 0,0 0,0-1,0 1,-1 0,1 0,-1-1,1 1,-1 0,1 0,-1 0,0 0,1 0,-1 0,0 0,0 0,0 0,1 0,-1 0,0 1,0-1,-1 0,1 0,0 1,0-1,0 1,-2-1,-9 0</inkml:trace>
  <inkml:trace contextRef="#ctx0" brushRef="#br0" timeOffset="22920.26">1146 18,'0'4,"0"0,0-1,1 1,-1 0,1-1,0 1,0 0,0-1,0 1,1-1,-1 0,1 1,0-1,0 0,0 0,0 0,1 0,-1-1,1 1,0-1,0 1,0-1,0 0,0 0,0 0,0 0,1-1,-1 0,1 1,5 0,39 6,67 2,-22-10,25 1,-115-1,0 0,-1 1,1-1,-1 1,0 0,1 0,-1 0,1 0,-1 0,0 1,0-1,0 1,0-1,0 1,0 0,0-1,0 1,-1 0,1 0,-1 1,0-1,1 0,-1 0,0 1,0-1,0 0,-1 1,1-1,-1 1,1 3,1 9,-1 1,0-1,-1 1,-3 16,2-5,0-8,-1 15,2-29,1-16,1 1,-1 0,1 1,1-1,0 1,0 0,1-1,0 2,0-1,1 0,0 1,1 0,12-14,-13 16,1 1,0-1,0 1,0 0,1 0,0 1,0 0,0 0,0 1,1 0,-1 0,1 1,0 0,0 0,0 0,9 1,42 2,-42 0,1 0,0-2,0 0,30-6,-43 6,0 0,0-1,0 0,-1 0,1-1,-1 1,1-1,-1 0,0 0,0 0,0 0,0-1,-1 0,1 0,-1 0,0 0,-1 0,1-1,0 1,-1-1,2-5,3-12,-3 1</inkml:trace>
  <inkml:trace contextRef="#ctx0" brushRef="#br0" timeOffset="22921.26">2257 53,'0'0,"0"0,0-1,0 1,0 0,0 0,0-1,0 1,0 0,0-1,0 1,0 0,0 0,0-1,0 1,0 0,1 0,-1-1,0 1,0 0,0 0,0-1,1 1,-1 0,0 0,0 0,0-1,1 1,-1 0,0 0,0 0,1 0,-1 0,0-1,1 1,-1 0,0 0,0 0,1 0,-1 0,0 0,1 0,-1 0,0 0,0 0,1 0,-1 0,0 0,1 0,-1 0,0 1,0-1,1 0,-1 0,0 0,0 0,1 0,-1 1,0-1,0 0,0 0,1 0,-1 1,0-1,0 0,0 0,0 1,1-1,15 17,-5-4,2 0,-1 0,25 18,-34-28,0-1,1 0,0 1,-1-1,1-1,0 1,0 0,0-1,0 0,0 0,0 0,0 0,1-1,-1 0,0 0,0 0,0 0,1-1,-1 1,0-1,7-2,41-21,-40 17,1 1,-1 0,1 1,1 1,-1 0,1 0,-1 2,25-3,-4 4,-11 0,-1 1,39 5,-58-4,0 0,-1 1,1-1,0 0,-1 1,1 0,-1-1,0 1,1 0,-1 0,0 1,0-1,0 0,-1 0,1 1,0 0,-1-1,2 5,4 8,-2 0,6 18,-9-25,4 14,5 36,-25-137,14 74,-1-2,1 1,0 0,0 0,0 0,2-10,-1 15,-1-1,1 1,0-1,-1 1,1-1,0 1,0-1,0 1,0 0,0 0,0-1,0 1,0 0,0 0,1 0,-1 0,0 0,1 1,-1-1,1 0,-1 0,1 1,-1-1,1 1,-1 0,3-1,16-1,0 1,0 1,30 2,4 1,-26-2,-2 0,-1-1,51-7,-69 5,-1 1,1-1,0 0,-1 0,1-1,-1 0,0 0,0 0,0-1,0 0,0 0,-1-1,0 1,0-1,8-10,-7 4</inkml:trace>
  <inkml:trace contextRef="#ctx0" brushRef="#br0" timeOffset="22922.26">3457 18,'2'0,"0"1,0-1,0 0,0 1,0-1,0 1,-1-1,1 1,0 0,0 0,0 0,-1 0,1 0,-1 0,1 1,-1-1,1 1,-1-1,2 3,2 3,0 0,-1 1,5 10,4 7,-9-19,0-1,1 1,-1-1,1 0,1 0,-1-1,0 0,1 0,0 0,0 0,1-1,-1 0,0 0,1-1,0 0,9 2,-6-2,1-1,-1 0,1 0,-1-1,1-1,-1 0,0 0,1-1,-1 0,15-6,-6 1,0 0,1 1,-1 1,2 1,35-2,-50 6,0 0,0 0,0 1,0 0,0 0,0 1,0-1,0 1,-1 1,1-1,-1 1,1 0,-1 0,0 0,0 1,-1 0,1 0,-1 0,1 0,-1 1,-1 0,1 0,-1 0,4 6,49 115,-51-121,-2-12,-1-19,-2 21,1-1,0-1,0 1,0-1,1 1,0 0,0 0,1 0,0 0,0 0,0 0,1 1,-1 0,1-1,1 1,-1 1,1-1,0 1,0-1,0 2,0-1,1 0,0 1,-1 0,1 0,0 1,1 0,-1 0,0 0,1 1,-1 0,13-1,101 4,17-2,-135 0,0 0,1-1,-1 1,0 0,0-1,0 0,0 1,0-1,0 0,0 0,0 0,0 0,0 0,0-1,0 1,-1-1,1 1,-1-1,1 1,-1-1,0 0,1 0,-1 0,0 0,2-4,-1-1,-1 0,1-1,-1 1,0-1,-1 1,0-11,-1-5</inkml:trace>
  <inkml:trace contextRef="#ctx0" brushRef="#br0" timeOffset="22923.26">4674 0,'0'1,"-1"0,1-1,0 1,0 0,-1-1,1 1,0 0,0 0,0-1,0 1,0 0,0 0,0-1,0 1,0 0,0 0,0-1,1 1,-1 0,0-1,0 1,1 1,10 19,-7-13,2 4,0 1,1-1,1 0,0-1,16 19,-19-25,0-1,0 0,0 0,1 0,0-1,0 0,0 0,0 0,0-1,0 1,1-2,-1 1,1-1,8 1,-7-1,1-1,0 0,0 0,0-1,0 0,-1 0,1-1,0-1,-1 1,0-1,1 0,-1-1,-1 0,1-1,0 1,7-8,-11 9,0 0,1 1,-1-1,1 1,-1 0,1 0,0 1,-1-1,1 1,0 0,0 0,0 1,0-1,0 1,0 0,0 1,0-1,0 1,0 0,7 2,-6 0,0-1,-1 1,1 0,0 0,-1 1,0 0,0 0,0 0,0 0,-1 1,1 0,-1 0,-1 0,1 0,4 9,23 55,-31-69,0 1,0-1,0 0,0 0,0 0,0 0,0 0,0 0,1 0,-1 1,0-1,0 0,0 0,0 0,0 0,1 0,-1 0,0 0,0 0,0 0,0 0,0 0,1 0,-1 0,0 0,0 0,0 0,0 0,0 0,1 0,-1 0,0 0,0 0,0 0,0 0,0 0,1 0,-1 0,0 0,0-1,8-6,8-19,-8 14,-2 2,2 1,-1 1,1-1,0 2,1-1,16-11,-18 15,0 0,0 1,0 0,0 0,1 1,-1 0,1 0,-1 0,1 1,-1 0,10 1,-5 0,14 0,30-3,-47 2,0-1,0 0,0 0,-1-1,1 0,-1-1,11-5,23-13,-23 1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12-20T09:35:11.462"/>
    </inkml:context>
    <inkml:brush xml:id="br0">
      <inkml:brushProperty name="width" value="0.025" units="cm"/>
      <inkml:brushProperty name="height" value="0.025" units="cm"/>
      <inkml:brushProperty name="color" value="#F6630D"/>
      <inkml:brushProperty name="ignorePressure" value="1"/>
    </inkml:brush>
  </inkml:definitions>
  <inkml:trace contextRef="#ctx0" brushRef="#br0">125 1625,'40'-32,"-29"24,-1-1,13-11,94-90,-89 78,-20 22,1-1,0 1,0 1,18-14,-21 20,0 0,1 0,-1 1,11-4,10-3,12-6,1 1,1 2,0 1,49-5,-4 6,99 0,-62 9,104 3,-214-1,0 1,0 1,0 0,-1 0,17 8,58 31,-16-7,-30-14,-1 2,-1 1,46 39,10 5,-20-25,-25-15,70 51,20 12,-102-69,0 2,-1 1,-2 1,-1 2,56 59,-67-64,0-1,37 26,5 5,-36-27</inkml:trace>
  <inkml:trace contextRef="#ctx0" brushRef="#br0" timeOffset="1">143 1342,'1'0,"1"-1,-1 1,0-1,0 0,0 0,1 1,-1-1,0 0,0 0,0 0,0 0,-1 0,1 0,0 0,0-1,0 0,2-2,27-42,8-10,97-98,-77 90,122-147,-152 178,0 1,66-54,-45 50,60-32,-52 34,-40 26,1 0,-1 1,1 1,1 1,-1 0,28-2,-16 1,35-10,97-35,-64 7,-12 11,-60 22,0 1,1 1,0 1,0 1,56-5,252 11,-161 2,-144 0,-1 1,54 10,-66-8,1 0,-1 2,0 0,-1 1,30 16,6 7,0-2,95 35,-53-26,99 34,-89-33,-41-14,-17-7,177 70,-196-72,0 1,38 31,24 16,-33-32,-28-17,0 2,36 29,-48-34,-1 0,20 9,24 17,2 10,-11-7,1-1,104 57,-119-76,64 48,3 2,-32-25,-3 3,-1 2,-3 4,89 95,-28-5,-91-108,38 53,-56-67</inkml:trace>
  <inkml:trace contextRef="#ctx0" brushRef="#br0" timeOffset="2">1 1713,'25'0,"0"-1,-1-1,26-5,-9-2,0 2,1 2,0 2,44 1,-74 4,0 0,0 1,-1 0,1 0,0 1,-1 1,0 0,19 12,80 63,-104-76,201 172,-165-139,-3 0,46 57,-12 7,-61-83,-6-6,-15-17,-3-7</inkml:trace>
  <inkml:trace contextRef="#ctx0" brushRef="#br0" timeOffset="3">90 1607,'67'-3,"69"-12,58-3,-143 18,120 2,-154 1,1 0,-1 2,0 0,0 1,0 1,-1 0,30 19,-27-15,-1-1,2 0,-1-2,1 0,21 4,23 5,11 3,-66-18,-1 0,1 1,-1 0,0 0,0 1,0 0,0 1,0 0,7 6,10 10,26 29,0 0,-44-44,-1-1,-1 1,1 0,-1 0,0 1,0 0,-1 0,0 0,0 0,0 1,-1-1,0 1,1 8,0-4,0 0,1-1,11 21,8 20,-21-41</inkml:trace>
  <inkml:trace contextRef="#ctx0" brushRef="#br0" timeOffset="4">319 1607,'5'0,"-1"-1,0 0,1 0,-1 0,1 0,6-4,10-2,26-5,1 3,0 2,0 2,56 1,-33 4,-35-1,1 2,56 7,-54-2,-29-5,1 0,-1 1,0 0,0 1,0 0,0 1,0 0,0 0,15 10,2 5,-2 1,0 1,-2 1,29 33,-51-54,145 187,-126-160,-2 2,-1 0,-1 1,21 61,-31-71</inkml:trace>
  <inkml:trace contextRef="#ctx0" brushRef="#br0" timeOffset="5">125 1748,'0'0,"0"-1,1 0,-1 1,0-1,0 1,1-1,-1 0,1 1,-1-1,0 1,1-1,-1 1,1-1,-1 1,1-1,-1 1,1 0,0-1,-1 1,1 0,-1-1,1 1,0 0,-1 0,1 0,0 0,1-1,22-2,-20 3,259-3,-144 4,-110 0,0-1,1 1,-1 1,0 0,0 0,0 0,0 2,11 4,2 4,36 24,-37-22,100 55,-86-52,-1 2,63 47,-23-9,-45-37,-1 2,-2 1,38 41,-51-48</inkml:trace>
  <inkml:trace contextRef="#ctx0" brushRef="#br0" timeOffset="6">407 1642,'2'-2,"1"1,-1-1,1 0,0 1,0 0,-1 0,1-1,0 2,0-1,0 0,6 0,37-1,-30 2,404 0,-401 1,0 0,0 2,-1 0,1 1,0 0,24 11,-8 0,-1 1,41 27,-61-36,0 0,0-1,19 6,27 12,-50-18,0 0,-1 1,0 0,0 0,11 13,35 46,-33-35,25 48,-29-45,29 38,-18-36,-16-21</inkml:trace>
  <inkml:trace contextRef="#ctx0" brushRef="#br0" timeOffset="7">354 1413,'22'-1,"1"-2,-1 0,-1-2,35-11,2 0,0 5,1 3,-1 2,105 4,-63 1,68 3,-119 4,0 2,51 16,-26-6,164 47,-148-38,155 45,-234-67,-1 0,1 0,-1 1,0 0,-1 1,0 0,10 10,13 9,2-1,1-1,68 33,-57-32,-2 2,74 58,-67-46,68 39,-92-61,0 1,-1 1,43 41,-38-30</inkml:trace>
  <inkml:trace contextRef="#ctx0" brushRef="#br0" timeOffset="8">566 1272,'64'0,"348"11,-133-4,-235-7,6 4,1 2,-1 1,64 20,-104-25,271 56,-199-41,-57-11,0 0,0-2,32 2,-49-7,-1 1,1 0,0 1,0 0,-1 0,1 1,0 0,-1 0,0 1,1 0,-1 0,11 7,31 21,-29-20,0 1,-1 1,-1 1,0 0,21 22,-20-16,0-2,35 25,0 1,-26-21,1-1,52 30,-70-46,-1 0,0 0,-1 1,0 1,0 0,0 0,-1 1,0 0,-1 0,0 0,0 1,-1 0,-1 1,1-1,5 21,3 7,1-1,22 39,-21-49</inkml:trace>
  <inkml:trace contextRef="#ctx0" brushRef="#br0" timeOffset="9">513 1007,'2'2,"-1"-1,1 0,0 0,0 0,0 0,0 0,0 0,0 0,0-1,0 1,0-1,1 0,-1 1,0-1,0 0,0 0,1 0,-1-1,2 0,43-11,-42 10,63-23,-21 7,74-17,-87 26,1-1,42-20,-41 15,-21 11,0 0,1 0,-1 1,32-1,10-1,244-41,-211 32,0 4,132 3,-40 6,207 6,-338-2,-1 3,1 2,-1 3,-1 1,0 3,48 21,187 68,-67-28,-160-50,-1 2,81 57,-124-77,73 46,153 109,-137-84,-46-38,76 74,-122-105,0 1,0 1,-1-1,-1 1,0 1,0 0,-2 0,1 0,-2 1,0 0,7 27,-5-4,-1-4,2 0,11 32,-10-47,0-1,1 0,1 0,24 27,-12-15,-5-6</inkml:trace>
  <inkml:trace contextRef="#ctx0" brushRef="#br0" timeOffset="10">337 584,'50'1,"0"1,0 3,-1 2,75 20,-11 2,41 12,-78-14,0 3,81 46,-38-24,-52-25,231 109,40 9,-28-47,-194-65,-67-16,55 27,-57-23,60 19,-63-27,159 51,-164-49,-1 2,-1 2,42 27,16 20,39 25,-78-56,-1 1,-2 3,-2 3,65 65,-86-73,59 66,-71-79,-1-3</inkml:trace>
  <inkml:trace contextRef="#ctx0" brushRef="#br0" timeOffset="11">707 937,'48'0,"0"-2,0-3,0-1,93-26,49-29,-183 58,39-14,0 2,1 2,66-10,406-60,-359 58,-95 16,3 3,122 4,-97 4,1666-2,-1636 4,190 30,-130 0,22 4,-154-29,-1 3,0 2,-1 2,-1 3,77 40,211 149,-291-179,54 26,-79-44,-1 1,24 19,-25-18,-1-1,36 19,-17-12,63 45,-3-2,-72-46,-1 1,41 38,-14-10,42 29,-54-44</inkml:trace>
  <inkml:trace contextRef="#ctx0" brushRef="#br0" timeOffset="12">19 1290,'2'0,"0"-1,1 0,-1 0,0 0,0 0,0 0,0-1,0 1,0-1,-1 1,1-1,0 0,-1 1,1-1,1-3,3-2,25-26,2 1,1 2,1 1,65-40,167-102,18-10,205-81,-366 208,188-57,-249 94,-31 10,0-2,57-24,-53 16,0 3,1 1,42-9,119-15,-120 28,-35 4,46-10,2-4,185-15,-164 17,-76 10,51-3,348 8,-212 4,-206-2,179 5,-157-2,0 2,75 20,256 107,235 88,-583-211,0 0,-1 2,-1 0,33 24,38 22,6-12,49 27,-127-61,0 2,-1 0,0 1,-1 0,20 23,167 214,-185-228,1-1,1 0,0-2,44 32,-39-32,-1 0,-1 2,36 42,-46-49,1 1,0-2,1 0,25 16,-17-12,31 29,-33-28,0 0,2-1,27 16,-38-26,17 14,-1 2,-1 0,38 46,39 64,-2-2,-82-109</inkml:trace>
  <inkml:trace contextRef="#ctx0" brushRef="#br0" timeOffset="13">654 1007,'2'1,"0"0,0 0,1-1,-1 1,0-1,0 1,0-1,1 0,-1 0,0 0,0 0,1-1,3 0,29-11,-25 8,87-38,36-13,-119 51,0 0,0 1,0 0,1 1,14 0,74 4,-38 0,1429 0,-809-3,-202 26,-193 17,-266-36,0 2,40 18,2 2,161 70,-9 19,-209-112,120 71,51 27,-132-77,-2 2,71 56,74 81,-178-152,-1-4,0-1,0 1,1-2,0 0,1 0,17 5,-13-5,1 2,25 15,6 12,55 53,-69-57,-12-11</inkml:trace>
  <inkml:trace contextRef="#ctx0" brushRef="#br0" timeOffset="14">866 266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3</TotalTime>
  <Pages>2</Pages>
  <Words>41</Words>
  <Characters>23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90</cp:revision>
  <dcterms:created xsi:type="dcterms:W3CDTF">2021-10-11T22:48:00Z</dcterms:created>
  <dcterms:modified xsi:type="dcterms:W3CDTF">2022-01-24T00:13:00Z</dcterms:modified>
</cp:coreProperties>
</file>